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7205D" w14:textId="510FDBFC" w:rsidR="00643385" w:rsidRPr="00643385" w:rsidRDefault="00AC04C6" w:rsidP="007E12BC">
      <w:pPr>
        <w:pStyle w:val="Title"/>
        <w:spacing w:before="0"/>
        <w:ind w:left="0" w:right="0"/>
        <w:jc w:val="left"/>
        <w:rPr>
          <w:sz w:val="18"/>
          <w:szCs w:val="18"/>
        </w:rPr>
      </w:pPr>
      <w:r w:rsidRPr="007E12BC">
        <w:rPr>
          <w:b w:val="0"/>
          <w:bCs w:val="0"/>
          <w:noProof/>
          <w:color w:val="00364A"/>
          <w:spacing w:val="-75"/>
          <w:sz w:val="18"/>
          <w:szCs w:val="18"/>
        </w:rPr>
        <w:drawing>
          <wp:anchor distT="0" distB="0" distL="114300" distR="114300" simplePos="0" relativeHeight="487421440" behindDoc="0" locked="0" layoutInCell="1" allowOverlap="1" wp14:anchorId="669466D2" wp14:editId="603B1A41">
            <wp:simplePos x="0" y="0"/>
            <wp:positionH relativeFrom="column">
              <wp:posOffset>431800</wp:posOffset>
            </wp:positionH>
            <wp:positionV relativeFrom="paragraph">
              <wp:posOffset>0</wp:posOffset>
            </wp:positionV>
            <wp:extent cx="1226820" cy="831215"/>
            <wp:effectExtent l="0" t="0" r="0" b="6985"/>
            <wp:wrapTopAndBottom/>
            <wp:docPr id="5" name="Picture 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831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12BC">
        <w:rPr>
          <w:b w:val="0"/>
          <w:bCs w:val="0"/>
          <w:sz w:val="18"/>
          <w:szCs w:val="18"/>
        </w:rPr>
        <w:t xml:space="preserve">    </w:t>
      </w:r>
      <w:r w:rsidR="00643385">
        <w:rPr>
          <w:b w:val="0"/>
          <w:bCs w:val="0"/>
          <w:sz w:val="18"/>
          <w:szCs w:val="18"/>
        </w:rPr>
        <w:t xml:space="preserve">              </w:t>
      </w:r>
      <w:r w:rsidR="007E12BC" w:rsidRPr="00643385">
        <w:rPr>
          <w:sz w:val="18"/>
          <w:szCs w:val="18"/>
        </w:rPr>
        <w:t xml:space="preserve">University of Southern </w:t>
      </w:r>
      <w:r w:rsidR="00643385" w:rsidRPr="00643385">
        <w:rPr>
          <w:sz w:val="18"/>
          <w:szCs w:val="18"/>
        </w:rPr>
        <w:t xml:space="preserve">    </w:t>
      </w:r>
    </w:p>
    <w:p w14:paraId="750C28B3" w14:textId="300E4CD8" w:rsidR="008717ED" w:rsidRPr="00643385" w:rsidRDefault="00643385" w:rsidP="007E12BC">
      <w:pPr>
        <w:pStyle w:val="Title"/>
        <w:spacing w:before="0"/>
        <w:ind w:left="0" w:right="0"/>
        <w:jc w:val="left"/>
        <w:rPr>
          <w:sz w:val="18"/>
          <w:szCs w:val="18"/>
        </w:rPr>
      </w:pPr>
      <w:r>
        <w:rPr>
          <w:b w:val="0"/>
          <w:bCs w:val="0"/>
          <w:sz w:val="18"/>
          <w:szCs w:val="18"/>
        </w:rPr>
        <w:t xml:space="preserve">                             </w:t>
      </w:r>
      <w:r w:rsidRPr="00643385">
        <w:rPr>
          <w:sz w:val="18"/>
          <w:szCs w:val="18"/>
        </w:rPr>
        <w:t>Q</w:t>
      </w:r>
      <w:r w:rsidR="007E12BC" w:rsidRPr="00643385">
        <w:rPr>
          <w:sz w:val="18"/>
          <w:szCs w:val="18"/>
        </w:rPr>
        <w:t>ueensland</w:t>
      </w:r>
      <w:r w:rsidR="00220B23" w:rsidRPr="00643385">
        <w:rPr>
          <w:sz w:val="18"/>
          <w:szCs w:val="18"/>
        </w:rPr>
        <w:br w:type="column"/>
      </w:r>
    </w:p>
    <w:p w14:paraId="12A73908" w14:textId="77777777" w:rsidR="00186CE4" w:rsidRDefault="00186CE4">
      <w:pPr>
        <w:tabs>
          <w:tab w:val="left" w:pos="8028"/>
        </w:tabs>
        <w:spacing w:line="484" w:lineRule="auto"/>
        <w:ind w:left="2313" w:right="110" w:hanging="1447"/>
        <w:rPr>
          <w:rFonts w:ascii="Arial" w:hAnsi="Arial"/>
          <w:color w:val="231F20"/>
          <w:w w:val="95"/>
          <w:sz w:val="14"/>
        </w:rPr>
      </w:pPr>
    </w:p>
    <w:p w14:paraId="6E825E26" w14:textId="29B314E2" w:rsidR="008717ED" w:rsidRDefault="00220B23">
      <w:pPr>
        <w:tabs>
          <w:tab w:val="left" w:pos="8028"/>
        </w:tabs>
        <w:spacing w:line="484" w:lineRule="auto"/>
        <w:ind w:left="2313" w:right="110" w:hanging="1447"/>
        <w:rPr>
          <w:rFonts w:ascii="Arial" w:hAnsi="Arial"/>
          <w:sz w:val="1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19904" behindDoc="1" locked="0" layoutInCell="1" allowOverlap="1" wp14:anchorId="5E72D3D6" wp14:editId="4B1F032D">
                <wp:simplePos x="0" y="0"/>
                <wp:positionH relativeFrom="page">
                  <wp:posOffset>4570095</wp:posOffset>
                </wp:positionH>
                <wp:positionV relativeFrom="paragraph">
                  <wp:posOffset>318770</wp:posOffset>
                </wp:positionV>
                <wp:extent cx="2649220" cy="175895"/>
                <wp:effectExtent l="0" t="0" r="0" b="0"/>
                <wp:wrapNone/>
                <wp:docPr id="3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9220" cy="175895"/>
                        </a:xfrm>
                        <a:prstGeom prst="rect">
                          <a:avLst/>
                        </a:prstGeom>
                        <a:solidFill>
                          <a:srgbClr val="0000FF">
                            <a:alpha val="2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6644D6" id="docshape1" o:spid="_x0000_s1026" style="position:absolute;margin-left:359.85pt;margin-top:25.1pt;width:208.6pt;height:13.85pt;z-index:-15896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" fillcolor="blue" stroked="f">
                <v:fill opacity="13107f"/>
                <w10:wrap anchorx="page"/>
              </v:rect>
            </w:pict>
          </mc:Fallback>
        </mc:AlternateContent>
      </w:r>
      <w:r w:rsidR="00643385">
        <w:rPr>
          <w:rFonts w:ascii="Arial" w:hAnsi="Arial"/>
          <w:color w:val="231F20"/>
          <w:w w:val="95"/>
          <w:sz w:val="14"/>
        </w:rPr>
        <w:t xml:space="preserve">   </w:t>
      </w:r>
      <w:r>
        <w:rPr>
          <w:rFonts w:ascii="Arial" w:hAnsi="Arial"/>
          <w:color w:val="231F20"/>
          <w:w w:val="95"/>
          <w:sz w:val="14"/>
        </w:rPr>
        <w:t>PRE</w:t>
      </w:r>
      <w:r w:rsidR="007A77AB">
        <w:rPr>
          <w:rFonts w:ascii="Arial" w:hAnsi="Arial"/>
          <w:color w:val="231F20"/>
          <w:spacing w:val="36"/>
          <w:w w:val="95"/>
          <w:sz w:val="14"/>
        </w:rPr>
        <w:t>-</w:t>
      </w:r>
      <w:r>
        <w:rPr>
          <w:rFonts w:ascii="Arial" w:hAnsi="Arial"/>
          <w:color w:val="231F20"/>
          <w:w w:val="95"/>
          <w:sz w:val="14"/>
        </w:rPr>
        <w:t>SERVICE</w:t>
      </w:r>
      <w:r>
        <w:rPr>
          <w:rFonts w:ascii="Arial" w:hAnsi="Arial"/>
          <w:color w:val="231F20"/>
          <w:spacing w:val="36"/>
          <w:w w:val="95"/>
          <w:sz w:val="14"/>
        </w:rPr>
        <w:t xml:space="preserve"> </w:t>
      </w:r>
      <w:r w:rsidR="007E12BC">
        <w:rPr>
          <w:rFonts w:ascii="Arial" w:hAnsi="Arial"/>
          <w:color w:val="231F20"/>
          <w:w w:val="95"/>
          <w:sz w:val="14"/>
        </w:rPr>
        <w:t>TEACHER’S NAME</w:t>
      </w:r>
      <w:r>
        <w:rPr>
          <w:rFonts w:ascii="Arial" w:hAnsi="Arial"/>
          <w:color w:val="231F20"/>
          <w:w w:val="95"/>
          <w:sz w:val="14"/>
        </w:rPr>
        <w:t>:</w:t>
      </w:r>
      <w:r>
        <w:rPr>
          <w:rFonts w:ascii="Arial" w:hAnsi="Arial"/>
          <w:color w:val="231F20"/>
          <w:sz w:val="14"/>
        </w:rPr>
        <w:t xml:space="preserve"> </w:t>
      </w:r>
      <w:r>
        <w:rPr>
          <w:rFonts w:ascii="Arial" w:hAnsi="Arial"/>
          <w:color w:val="231F20"/>
          <w:spacing w:val="3"/>
          <w:sz w:val="14"/>
        </w:rPr>
        <w:t xml:space="preserve"> </w:t>
      </w:r>
      <w:r>
        <w:rPr>
          <w:rFonts w:ascii="Arial" w:hAnsi="Arial"/>
          <w:color w:val="231F20"/>
          <w:w w:val="93"/>
          <w:sz w:val="14"/>
          <w:u w:val="single" w:color="231F20"/>
        </w:rPr>
        <w:t xml:space="preserve"> </w:t>
      </w:r>
      <w:r>
        <w:rPr>
          <w:rFonts w:ascii="Arial" w:hAnsi="Arial"/>
          <w:color w:val="231F20"/>
          <w:sz w:val="14"/>
          <w:u w:val="single" w:color="231F20"/>
        </w:rPr>
        <w:tab/>
      </w:r>
      <w:r>
        <w:rPr>
          <w:rFonts w:ascii="Arial" w:hAnsi="Arial"/>
          <w:color w:val="231F20"/>
          <w:sz w:val="14"/>
        </w:rPr>
        <w:t xml:space="preserve"> OBSERVER: </w:t>
      </w:r>
      <w:r>
        <w:rPr>
          <w:rFonts w:ascii="Arial" w:hAnsi="Arial"/>
          <w:color w:val="231F20"/>
          <w:spacing w:val="3"/>
          <w:sz w:val="14"/>
        </w:rPr>
        <w:t xml:space="preserve"> </w:t>
      </w:r>
      <w:r>
        <w:rPr>
          <w:rFonts w:ascii="Arial" w:hAnsi="Arial"/>
          <w:color w:val="231F20"/>
          <w:w w:val="93"/>
          <w:sz w:val="14"/>
          <w:u w:val="single" w:color="231F20"/>
        </w:rPr>
        <w:t xml:space="preserve"> </w:t>
      </w:r>
      <w:r>
        <w:rPr>
          <w:rFonts w:ascii="Arial" w:hAnsi="Arial"/>
          <w:color w:val="231F20"/>
          <w:sz w:val="14"/>
          <w:u w:val="single" w:color="231F20"/>
        </w:rPr>
        <w:tab/>
      </w:r>
    </w:p>
    <w:p w14:paraId="1A62D337" w14:textId="48A9AA1F" w:rsidR="008717ED" w:rsidRDefault="00643385">
      <w:pPr>
        <w:tabs>
          <w:tab w:val="left" w:pos="3012"/>
          <w:tab w:val="left" w:pos="8028"/>
        </w:tabs>
        <w:spacing w:line="160" w:lineRule="exact"/>
        <w:ind w:left="863"/>
        <w:rPr>
          <w:rFonts w:ascii="Arial"/>
          <w:sz w:val="14"/>
        </w:rPr>
      </w:pPr>
      <w:r>
        <w:rPr>
          <w:color w:val="231F20"/>
          <w:sz w:val="14"/>
        </w:rPr>
        <w:t xml:space="preserve">  </w:t>
      </w:r>
      <w:r w:rsidR="00220B23">
        <w:rPr>
          <w:color w:val="231F20"/>
          <w:sz w:val="14"/>
        </w:rPr>
        <w:t>DATE:</w:t>
      </w:r>
      <w:r w:rsidR="00220B23">
        <w:rPr>
          <w:color w:val="231F20"/>
          <w:sz w:val="14"/>
          <w:u w:val="single" w:color="231F20"/>
        </w:rPr>
        <w:tab/>
      </w:r>
      <w:r w:rsidR="00220B23">
        <w:rPr>
          <w:rFonts w:ascii="Arial"/>
          <w:color w:val="231F20"/>
          <w:sz w:val="14"/>
        </w:rPr>
        <w:t xml:space="preserve">SCHOOL: </w:t>
      </w:r>
      <w:r w:rsidR="00220B23">
        <w:rPr>
          <w:rFonts w:ascii="Arial"/>
          <w:color w:val="231F20"/>
          <w:spacing w:val="3"/>
          <w:sz w:val="14"/>
        </w:rPr>
        <w:t xml:space="preserve"> </w:t>
      </w:r>
      <w:r w:rsidR="00220B23">
        <w:rPr>
          <w:rFonts w:ascii="Arial"/>
          <w:color w:val="231F20"/>
          <w:w w:val="93"/>
          <w:sz w:val="14"/>
          <w:u w:val="single" w:color="231F20"/>
        </w:rPr>
        <w:t xml:space="preserve"> </w:t>
      </w:r>
      <w:r w:rsidR="00220B23">
        <w:rPr>
          <w:rFonts w:ascii="Arial"/>
          <w:color w:val="231F20"/>
          <w:sz w:val="14"/>
          <w:u w:val="single" w:color="231F20"/>
        </w:rPr>
        <w:tab/>
      </w:r>
    </w:p>
    <w:p w14:paraId="5C4D9EC0" w14:textId="77777777" w:rsidR="008717ED" w:rsidRDefault="008717ED">
      <w:pPr>
        <w:pStyle w:val="BodyText"/>
        <w:spacing w:before="10"/>
        <w:rPr>
          <w:rFonts w:ascii="Arial"/>
          <w:sz w:val="13"/>
        </w:rPr>
      </w:pPr>
    </w:p>
    <w:p w14:paraId="4FB5608D" w14:textId="19175809" w:rsidR="00186CE4" w:rsidRDefault="00220B23" w:rsidP="00643385">
      <w:pPr>
        <w:tabs>
          <w:tab w:val="left" w:pos="8028"/>
        </w:tabs>
        <w:ind w:left="858"/>
        <w:rPr>
          <w:sz w:val="14"/>
        </w:rPr>
        <w:sectPr w:rsidR="00186CE4">
          <w:type w:val="continuous"/>
          <w:pgSz w:w="11900" w:h="16840"/>
          <w:pgMar w:top="220" w:right="400" w:bottom="0" w:left="220" w:header="720" w:footer="720" w:gutter="0"/>
          <w:cols w:num="2" w:space="720" w:equalWidth="0">
            <w:col w:w="2639" w:space="500"/>
            <w:col w:w="8141"/>
          </w:cols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19392" behindDoc="1" locked="0" layoutInCell="1" allowOverlap="1" wp14:anchorId="763593C7" wp14:editId="0BD6FB70">
                <wp:simplePos x="0" y="0"/>
                <wp:positionH relativeFrom="page">
                  <wp:posOffset>4771390</wp:posOffset>
                </wp:positionH>
                <wp:positionV relativeFrom="paragraph">
                  <wp:posOffset>309245</wp:posOffset>
                </wp:positionV>
                <wp:extent cx="2141220" cy="407670"/>
                <wp:effectExtent l="0" t="0" r="0" b="0"/>
                <wp:wrapNone/>
                <wp:docPr id="2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1220" cy="407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AE4343" w14:textId="77777777" w:rsidR="008717ED" w:rsidRDefault="00220B23">
                            <w:pPr>
                              <w:pStyle w:val="BodyText"/>
                              <w:spacing w:line="200" w:lineRule="exact"/>
                            </w:pPr>
                            <w:r>
                              <w:rPr>
                                <w:color w:val="231F20"/>
                                <w:w w:val="95"/>
                              </w:rPr>
                              <w:t>PLEASE</w:t>
                            </w:r>
                            <w:r>
                              <w:rPr>
                                <w:color w:val="231F20"/>
                                <w:spacing w:val="27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</w:rPr>
                              <w:t>TICK</w:t>
                            </w:r>
                            <w:r>
                              <w:rPr>
                                <w:color w:val="231F20"/>
                                <w:spacing w:val="24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</w:rPr>
                              <w:t>THOSE</w:t>
                            </w:r>
                            <w:r>
                              <w:rPr>
                                <w:color w:val="231F20"/>
                                <w:spacing w:val="29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</w:rPr>
                              <w:t>NATIONAL</w:t>
                            </w:r>
                          </w:p>
                          <w:p w14:paraId="01574380" w14:textId="77777777" w:rsidR="008717ED" w:rsidRDefault="00220B23">
                            <w:pPr>
                              <w:pStyle w:val="BodyText"/>
                              <w:spacing w:before="3" w:line="249" w:lineRule="auto"/>
                            </w:pPr>
                            <w:r>
                              <w:rPr>
                                <w:color w:val="231F20"/>
                                <w:w w:val="95"/>
                              </w:rPr>
                              <w:t>PROFESSIONAL</w:t>
                            </w:r>
                            <w:r>
                              <w:rPr>
                                <w:color w:val="231F20"/>
                                <w:spacing w:val="9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</w:rPr>
                              <w:t>TEACHING</w:t>
                            </w:r>
                            <w:r>
                              <w:rPr>
                                <w:color w:val="231F20"/>
                                <w:spacing w:val="19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</w:rPr>
                              <w:t>STANDARDS</w:t>
                            </w:r>
                            <w:r>
                              <w:rPr>
                                <w:color w:val="231F20"/>
                                <w:spacing w:val="-52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</w:rPr>
                              <w:t>DEMONSTRATED</w:t>
                            </w:r>
                            <w:r>
                              <w:rPr>
                                <w:color w:val="231F20"/>
                                <w:spacing w:val="45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</w:rPr>
                              <w:t>DURING</w:t>
                            </w:r>
                            <w:r>
                              <w:rPr>
                                <w:color w:val="231F20"/>
                                <w:spacing w:val="46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</w:rPr>
                              <w:t>THE</w:t>
                            </w:r>
                            <w:r>
                              <w:rPr>
                                <w:color w:val="231F20"/>
                                <w:spacing w:val="48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</w:rPr>
                              <w:t>LESSON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3593C7" id="_x0000_t202" coordsize="21600,21600" o:spt="202" path="m,l,21600r21600,l21600,xe">
                <v:stroke joinstyle="miter"/>
                <v:path gradientshapeok="t" o:connecttype="rect"/>
              </v:shapetype>
              <v:shape id="docshape2" o:spid="_x0000_s1026" type="#_x0000_t202" style="position:absolute;left:0;text-align:left;margin-left:375.7pt;margin-top:24.35pt;width:168.6pt;height:32.1pt;z-index:-15897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" filled="f" stroked="f">
                <v:textbox inset="0,0,0,0">
                  <w:txbxContent>
                    <w:p w14:paraId="5DAE4343" w14:textId="77777777" w:rsidR="008717ED" w:rsidRDefault="00220B23">
                      <w:pPr>
                        <w:pStyle w:val="BodyText"/>
                        <w:spacing w:line="200" w:lineRule="exact"/>
                      </w:pPr>
                      <w:r>
                        <w:rPr>
                          <w:color w:val="231F20"/>
                          <w:w w:val="95"/>
                        </w:rPr>
                        <w:t>PLEASE</w:t>
                      </w:r>
                      <w:r>
                        <w:rPr>
                          <w:color w:val="231F20"/>
                          <w:spacing w:val="27"/>
                          <w:w w:val="95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</w:rPr>
                        <w:t>TICK</w:t>
                      </w:r>
                      <w:r>
                        <w:rPr>
                          <w:color w:val="231F20"/>
                          <w:spacing w:val="24"/>
                          <w:w w:val="95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</w:rPr>
                        <w:t>THOSE</w:t>
                      </w:r>
                      <w:r>
                        <w:rPr>
                          <w:color w:val="231F20"/>
                          <w:spacing w:val="29"/>
                          <w:w w:val="95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</w:rPr>
                        <w:t>NATIONAL</w:t>
                      </w:r>
                    </w:p>
                    <w:p w14:paraId="01574380" w14:textId="77777777" w:rsidR="008717ED" w:rsidRDefault="00220B23">
                      <w:pPr>
                        <w:pStyle w:val="BodyText"/>
                        <w:spacing w:before="3" w:line="249" w:lineRule="auto"/>
                      </w:pPr>
                      <w:r>
                        <w:rPr>
                          <w:color w:val="231F20"/>
                          <w:w w:val="95"/>
                        </w:rPr>
                        <w:t>PROFESSIONAL</w:t>
                      </w:r>
                      <w:r>
                        <w:rPr>
                          <w:color w:val="231F20"/>
                          <w:spacing w:val="9"/>
                          <w:w w:val="95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</w:rPr>
                        <w:t>TEACHING</w:t>
                      </w:r>
                      <w:r>
                        <w:rPr>
                          <w:color w:val="231F20"/>
                          <w:spacing w:val="19"/>
                          <w:w w:val="95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</w:rPr>
                        <w:t>STANDARDS</w:t>
                      </w:r>
                      <w:r>
                        <w:rPr>
                          <w:color w:val="231F20"/>
                          <w:spacing w:val="-52"/>
                          <w:w w:val="95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</w:rPr>
                        <w:t>DEMONSTRATED</w:t>
                      </w:r>
                      <w:r>
                        <w:rPr>
                          <w:color w:val="231F20"/>
                          <w:spacing w:val="45"/>
                          <w:w w:val="95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</w:rPr>
                        <w:t>DURING</w:t>
                      </w:r>
                      <w:r>
                        <w:rPr>
                          <w:color w:val="231F20"/>
                          <w:spacing w:val="46"/>
                          <w:w w:val="95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</w:rPr>
                        <w:t>THE</w:t>
                      </w:r>
                      <w:r>
                        <w:rPr>
                          <w:color w:val="231F20"/>
                          <w:spacing w:val="48"/>
                          <w:w w:val="95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</w:rPr>
                        <w:t>LESSON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420416" behindDoc="1" locked="0" layoutInCell="1" allowOverlap="1" wp14:anchorId="00732DBC" wp14:editId="017AB4F5">
                <wp:simplePos x="0" y="0"/>
                <wp:positionH relativeFrom="page">
                  <wp:posOffset>4766945</wp:posOffset>
                </wp:positionH>
                <wp:positionV relativeFrom="paragraph">
                  <wp:posOffset>313690</wp:posOffset>
                </wp:positionV>
                <wp:extent cx="2208530" cy="392430"/>
                <wp:effectExtent l="0" t="0" r="0" b="0"/>
                <wp:wrapNone/>
                <wp:docPr id="1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08530" cy="392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CB150D" id="docshape3" o:spid="_x0000_s1026" style="position:absolute;margin-left:375.35pt;margin-top:24.7pt;width:173.9pt;height:30.9pt;z-index:-15896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" stroked="f">
                <w10:wrap anchorx="page"/>
              </v:rect>
            </w:pict>
          </mc:Fallback>
        </mc:AlternateContent>
      </w:r>
      <w:r w:rsidR="00643385">
        <w:rPr>
          <w:color w:val="231F20"/>
          <w:w w:val="105"/>
          <w:sz w:val="14"/>
        </w:rPr>
        <w:t xml:space="preserve">  </w:t>
      </w:r>
      <w:r>
        <w:rPr>
          <w:color w:val="231F20"/>
          <w:w w:val="105"/>
          <w:sz w:val="14"/>
        </w:rPr>
        <w:t>CLASS/LESSON:</w:t>
      </w:r>
      <w:r>
        <w:rPr>
          <w:color w:val="231F20"/>
          <w:sz w:val="14"/>
        </w:rPr>
        <w:t xml:space="preserve"> </w:t>
      </w:r>
      <w:r>
        <w:rPr>
          <w:color w:val="231F20"/>
          <w:spacing w:val="-8"/>
          <w:sz w:val="14"/>
        </w:rPr>
        <w:t xml:space="preserve"> </w:t>
      </w:r>
      <w:r>
        <w:rPr>
          <w:color w:val="231F20"/>
          <w:w w:val="82"/>
          <w:sz w:val="14"/>
          <w:u w:val="single" w:color="231F20"/>
        </w:rPr>
        <w:t xml:space="preserve"> </w:t>
      </w:r>
      <w:r>
        <w:rPr>
          <w:color w:val="231F20"/>
          <w:sz w:val="14"/>
          <w:u w:val="single" w:color="231F20"/>
        </w:rPr>
        <w:tab/>
      </w:r>
    </w:p>
    <w:tbl>
      <w:tblPr>
        <w:tblW w:w="14958" w:type="dxa"/>
        <w:tblInd w:w="122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08"/>
        <w:gridCol w:w="307"/>
        <w:gridCol w:w="3945"/>
        <w:gridCol w:w="3598"/>
      </w:tblGrid>
      <w:tr w:rsidR="007E12BC" w:rsidRPr="007E12BC" w14:paraId="11AF399F" w14:textId="68802B0A" w:rsidTr="00643385">
        <w:trPr>
          <w:trHeight w:hRule="exact" w:val="707"/>
        </w:trPr>
        <w:tc>
          <w:tcPr>
            <w:tcW w:w="7108" w:type="dxa"/>
            <w:vMerge w:val="restart"/>
            <w:tcBorders>
              <w:left w:val="nil"/>
            </w:tcBorders>
          </w:tcPr>
          <w:p w14:paraId="21EB8437" w14:textId="686C2D6B" w:rsidR="00186CE4" w:rsidRPr="007E12BC" w:rsidRDefault="00186CE4" w:rsidP="007A77AB">
            <w:pPr>
              <w:pStyle w:val="TableParagraph"/>
              <w:spacing w:before="27"/>
              <w:ind w:left="71"/>
              <w:jc w:val="center"/>
              <w:rPr>
                <w:rFonts w:ascii="Arial"/>
                <w:b/>
                <w:bCs/>
                <w:u w:val="single"/>
              </w:rPr>
            </w:pPr>
            <w:r w:rsidRPr="007E12BC">
              <w:rPr>
                <w:sz w:val="20"/>
                <w:szCs w:val="20"/>
              </w:rPr>
              <w:t xml:space="preserve"> </w:t>
            </w:r>
            <w:r w:rsidRPr="007E12BC">
              <w:rPr>
                <w:rFonts w:ascii="Arial"/>
                <w:b/>
                <w:bCs/>
                <w:w w:val="95"/>
                <w:u w:val="single"/>
              </w:rPr>
              <w:t>LESSON</w:t>
            </w:r>
            <w:r w:rsidRPr="007E12BC">
              <w:rPr>
                <w:rFonts w:ascii="Arial"/>
                <w:b/>
                <w:bCs/>
                <w:spacing w:val="34"/>
                <w:w w:val="95"/>
                <w:u w:val="single"/>
              </w:rPr>
              <w:t xml:space="preserve"> </w:t>
            </w:r>
            <w:r w:rsidRPr="007E12BC">
              <w:rPr>
                <w:rFonts w:ascii="Arial"/>
                <w:b/>
                <w:bCs/>
                <w:w w:val="95"/>
                <w:u w:val="single"/>
              </w:rPr>
              <w:t>OBSERVATION</w:t>
            </w:r>
            <w:r w:rsidRPr="007E12BC">
              <w:rPr>
                <w:rFonts w:ascii="Arial"/>
                <w:b/>
                <w:bCs/>
                <w:spacing w:val="38"/>
                <w:w w:val="95"/>
                <w:u w:val="single"/>
              </w:rPr>
              <w:t xml:space="preserve"> </w:t>
            </w:r>
            <w:r w:rsidRPr="007E12BC">
              <w:rPr>
                <w:rFonts w:ascii="Arial"/>
                <w:b/>
                <w:bCs/>
                <w:w w:val="95"/>
                <w:u w:val="single"/>
              </w:rPr>
              <w:t>NOTES</w:t>
            </w:r>
          </w:p>
          <w:p w14:paraId="4DB53155" w14:textId="77777777" w:rsidR="00186CE4" w:rsidRPr="007E12BC" w:rsidRDefault="00186CE4" w:rsidP="007A77AB">
            <w:pPr>
              <w:pStyle w:val="TableParagraph"/>
              <w:spacing w:before="103" w:line="166" w:lineRule="exact"/>
              <w:ind w:left="70"/>
              <w:jc w:val="both"/>
              <w:rPr>
                <w:b/>
                <w:bCs/>
                <w:w w:val="85"/>
                <w:sz w:val="18"/>
              </w:rPr>
            </w:pPr>
          </w:p>
          <w:p w14:paraId="633BF989" w14:textId="59F2ABC9" w:rsidR="00186CE4" w:rsidRPr="007E12BC" w:rsidRDefault="00186CE4" w:rsidP="007A77AB">
            <w:pPr>
              <w:pStyle w:val="TableParagraph"/>
              <w:spacing w:before="103" w:line="166" w:lineRule="exact"/>
              <w:ind w:left="70"/>
              <w:jc w:val="both"/>
              <w:rPr>
                <w:b/>
                <w:bCs/>
                <w:w w:val="85"/>
                <w:sz w:val="18"/>
              </w:rPr>
            </w:pPr>
            <w:r w:rsidRPr="007E12BC">
              <w:rPr>
                <w:b/>
                <w:bCs/>
                <w:w w:val="85"/>
                <w:sz w:val="18"/>
              </w:rPr>
              <w:t>Introduction</w:t>
            </w:r>
            <w:r w:rsidRPr="007E12BC">
              <w:rPr>
                <w:b/>
                <w:bCs/>
                <w:spacing w:val="37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(planning,</w:t>
            </w:r>
            <w:r w:rsidRPr="007E12BC">
              <w:rPr>
                <w:b/>
                <w:bCs/>
                <w:spacing w:val="30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outcomes,</w:t>
            </w:r>
            <w:r w:rsidRPr="007E12BC">
              <w:rPr>
                <w:b/>
                <w:bCs/>
                <w:spacing w:val="31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communication):</w:t>
            </w:r>
          </w:p>
          <w:p w14:paraId="04145CCF" w14:textId="77777777" w:rsidR="00186CE4" w:rsidRPr="007E12BC" w:rsidRDefault="00186CE4" w:rsidP="007A77AB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before="45" w:line="149" w:lineRule="auto"/>
              <w:ind w:left="181" w:firstLine="0"/>
              <w:jc w:val="both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The pre-service teacher states the lesson objectives and learning behaviours using</w:t>
            </w:r>
          </w:p>
          <w:p w14:paraId="0EE0E885" w14:textId="6BE59473" w:rsidR="00186CE4" w:rsidRPr="007E12BC" w:rsidRDefault="00186CE4" w:rsidP="007A77AB">
            <w:pPr>
              <w:pStyle w:val="TableParagraph"/>
              <w:tabs>
                <w:tab w:val="left" w:pos="348"/>
              </w:tabs>
              <w:spacing w:before="45" w:line="149" w:lineRule="auto"/>
              <w:ind w:left="181"/>
              <w:jc w:val="both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 xml:space="preserve">            clear</w:t>
            </w:r>
            <w:r w:rsidRPr="007E12BC">
              <w:rPr>
                <w:rFonts w:ascii="Arial Unicode MS" w:hAnsi="Arial Unicode MS"/>
                <w:spacing w:val="-42"/>
                <w:w w:val="80"/>
                <w:sz w:val="20"/>
              </w:rPr>
              <w:t xml:space="preserve">                      </w:t>
            </w:r>
            <w:r w:rsidRPr="007E12BC">
              <w:rPr>
                <w:rFonts w:ascii="Arial Unicode MS" w:hAnsi="Arial Unicode MS"/>
                <w:w w:val="85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14"/>
                <w:w w:val="8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5"/>
                <w:sz w:val="20"/>
              </w:rPr>
              <w:t>concise</w:t>
            </w:r>
            <w:r w:rsidRPr="007E12BC">
              <w:rPr>
                <w:rFonts w:ascii="Arial Unicode MS" w:hAnsi="Arial Unicode MS"/>
                <w:spacing w:val="15"/>
                <w:w w:val="8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5"/>
                <w:sz w:val="20"/>
              </w:rPr>
              <w:t>age</w:t>
            </w:r>
            <w:r w:rsidRPr="007E12BC">
              <w:rPr>
                <w:rFonts w:ascii="Arial Unicode MS" w:hAnsi="Arial Unicode MS"/>
                <w:spacing w:val="14"/>
                <w:w w:val="85"/>
                <w:sz w:val="20"/>
              </w:rPr>
              <w:t>-</w:t>
            </w:r>
            <w:r w:rsidRPr="007E12BC">
              <w:rPr>
                <w:rFonts w:ascii="Arial Unicode MS" w:hAnsi="Arial Unicode MS"/>
                <w:w w:val="85"/>
                <w:sz w:val="20"/>
              </w:rPr>
              <w:t>appropriate</w:t>
            </w:r>
            <w:r w:rsidRPr="007E12BC">
              <w:rPr>
                <w:rFonts w:ascii="Arial Unicode MS" w:hAnsi="Arial Unicode MS"/>
                <w:spacing w:val="14"/>
                <w:w w:val="8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5"/>
                <w:sz w:val="20"/>
              </w:rPr>
              <w:t>language</w:t>
            </w:r>
          </w:p>
          <w:p w14:paraId="13E24D05" w14:textId="77777777" w:rsidR="00186CE4" w:rsidRPr="007E12BC" w:rsidRDefault="00186CE4" w:rsidP="007A77AB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193" w:lineRule="exact"/>
              <w:ind w:left="347" w:hanging="168"/>
              <w:jc w:val="both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Lesson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objectives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learning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 xml:space="preserve">behaviours </w:t>
            </w:r>
            <w:proofErr w:type="gramStart"/>
            <w:r w:rsidRPr="007E12BC">
              <w:rPr>
                <w:rFonts w:ascii="Arial Unicode MS" w:hAnsi="Arial Unicode MS"/>
                <w:w w:val="80"/>
                <w:sz w:val="20"/>
              </w:rPr>
              <w:t>are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upported</w:t>
            </w:r>
            <w:proofErr w:type="gramEnd"/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with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 xml:space="preserve">visual </w:t>
            </w:r>
            <w:proofErr w:type="spellStart"/>
            <w:r w:rsidRPr="007E12BC">
              <w:rPr>
                <w:rFonts w:ascii="Arial Unicode MS" w:hAnsi="Arial Unicode MS"/>
                <w:w w:val="80"/>
                <w:sz w:val="20"/>
              </w:rPr>
              <w:t>aides</w:t>
            </w:r>
            <w:proofErr w:type="spellEnd"/>
            <w:r w:rsidRPr="007E12BC">
              <w:rPr>
                <w:rFonts w:ascii="Arial Unicode MS" w:hAnsi="Arial Unicode MS"/>
                <w:w w:val="80"/>
                <w:sz w:val="20"/>
              </w:rPr>
              <w:t xml:space="preserve"> appropriately</w:t>
            </w:r>
          </w:p>
          <w:p w14:paraId="6544F16F" w14:textId="066B8FEB" w:rsidR="00186CE4" w:rsidRPr="007E12BC" w:rsidRDefault="00186CE4" w:rsidP="007A77AB">
            <w:pPr>
              <w:pStyle w:val="TableParagraph"/>
              <w:tabs>
                <w:tab w:val="left" w:pos="348"/>
              </w:tabs>
              <w:spacing w:line="193" w:lineRule="exact"/>
              <w:ind w:left="347"/>
              <w:jc w:val="both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 xml:space="preserve">        displayed for age level</w:t>
            </w:r>
          </w:p>
          <w:p w14:paraId="20EF153B" w14:textId="762AA465" w:rsidR="00186CE4" w:rsidRPr="007E12BC" w:rsidRDefault="00186CE4" w:rsidP="007A77AB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jc w:val="both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Student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understanding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of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he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lesson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objectives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behaviour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proofErr w:type="gramStart"/>
            <w:r w:rsidRPr="007E12BC">
              <w:rPr>
                <w:rFonts w:ascii="Arial Unicode MS" w:hAnsi="Arial Unicode MS"/>
                <w:w w:val="80"/>
                <w:sz w:val="20"/>
              </w:rPr>
              <w:t>are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checked</w:t>
            </w:r>
            <w:proofErr w:type="gramEnd"/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using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either:</w:t>
            </w:r>
          </w:p>
          <w:p w14:paraId="0F0E2D1D" w14:textId="77777777" w:rsidR="00186CE4" w:rsidRPr="007E12BC" w:rsidRDefault="00186CE4" w:rsidP="007E12BC">
            <w:pPr>
              <w:pStyle w:val="TableParagraph"/>
              <w:numPr>
                <w:ilvl w:val="1"/>
                <w:numId w:val="1"/>
              </w:numPr>
              <w:tabs>
                <w:tab w:val="left" w:pos="613"/>
              </w:tabs>
              <w:spacing w:line="217" w:lineRule="exact"/>
              <w:ind w:left="612"/>
              <w:jc w:val="both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75"/>
                <w:sz w:val="20"/>
              </w:rPr>
              <w:t>verbal</w:t>
            </w:r>
            <w:r w:rsidRPr="007E12BC">
              <w:rPr>
                <w:rFonts w:ascii="Arial Unicode MS" w:hAnsi="Arial Unicode MS"/>
                <w:spacing w:val="32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responses</w:t>
            </w:r>
            <w:r w:rsidRPr="007E12BC">
              <w:rPr>
                <w:rFonts w:ascii="Arial Unicode MS" w:hAnsi="Arial Unicode MS"/>
                <w:spacing w:val="32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(whole</w:t>
            </w:r>
            <w:r w:rsidRPr="007E12BC">
              <w:rPr>
                <w:rFonts w:ascii="Arial Unicode MS" w:hAnsi="Arial Unicode MS"/>
                <w:spacing w:val="3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class/individual)</w:t>
            </w:r>
          </w:p>
          <w:p w14:paraId="2DE55940" w14:textId="77777777" w:rsidR="00186CE4" w:rsidRPr="007E12BC" w:rsidRDefault="00186CE4" w:rsidP="007E12BC">
            <w:pPr>
              <w:pStyle w:val="TableParagraph"/>
              <w:numPr>
                <w:ilvl w:val="1"/>
                <w:numId w:val="1"/>
              </w:numPr>
              <w:tabs>
                <w:tab w:val="left" w:pos="613"/>
              </w:tabs>
              <w:spacing w:line="217" w:lineRule="exact"/>
              <w:ind w:left="612"/>
              <w:jc w:val="both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75"/>
                <w:sz w:val="20"/>
              </w:rPr>
              <w:t>action</w:t>
            </w:r>
            <w:r w:rsidRPr="007E12BC">
              <w:rPr>
                <w:rFonts w:ascii="Arial Unicode MS" w:hAnsi="Arial Unicode MS"/>
                <w:spacing w:val="36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responses</w:t>
            </w:r>
            <w:r w:rsidRPr="007E12BC">
              <w:rPr>
                <w:rFonts w:ascii="Arial Unicode MS" w:hAnsi="Arial Unicode MS"/>
                <w:spacing w:val="37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(whole</w:t>
            </w:r>
            <w:r w:rsidRPr="007E12BC">
              <w:rPr>
                <w:rFonts w:ascii="Arial Unicode MS" w:hAnsi="Arial Unicode MS"/>
                <w:spacing w:val="3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class/individual)</w:t>
            </w:r>
          </w:p>
          <w:p w14:paraId="54079289" w14:textId="1B94C53C" w:rsidR="00186CE4" w:rsidRPr="007E12BC" w:rsidRDefault="00186CE4" w:rsidP="007E12BC">
            <w:pPr>
              <w:pStyle w:val="TableParagraph"/>
              <w:numPr>
                <w:ilvl w:val="1"/>
                <w:numId w:val="1"/>
              </w:numPr>
              <w:tabs>
                <w:tab w:val="left" w:pos="613"/>
              </w:tabs>
              <w:spacing w:line="217" w:lineRule="exact"/>
              <w:ind w:left="907" w:hanging="510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>written responses</w:t>
            </w:r>
            <w:r w:rsidRPr="007E12BC">
              <w:rPr>
                <w:rFonts w:ascii="Arial Unicode MS" w:hAnsi="Arial Unicode MS"/>
                <w:spacing w:val="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 xml:space="preserve">(whole class/individual)  </w:t>
            </w:r>
            <w:r w:rsidRPr="007E12BC">
              <w:rPr>
                <w:rFonts w:ascii="Arial Unicode MS" w:hAnsi="Arial Unicode MS"/>
                <w:spacing w:val="-42"/>
                <w:w w:val="80"/>
                <w:sz w:val="20"/>
              </w:rPr>
              <w:t xml:space="preserve"> </w:t>
            </w:r>
          </w:p>
          <w:p w14:paraId="523E5CD3" w14:textId="77777777" w:rsidR="00186CE4" w:rsidRPr="007E12BC" w:rsidRDefault="00186CE4">
            <w:pPr>
              <w:pStyle w:val="TableParagraph"/>
              <w:spacing w:before="7"/>
              <w:rPr>
                <w:sz w:val="26"/>
              </w:rPr>
            </w:pPr>
          </w:p>
          <w:p w14:paraId="3D7BE637" w14:textId="77777777" w:rsidR="00186CE4" w:rsidRPr="007E12BC" w:rsidRDefault="00186CE4">
            <w:pPr>
              <w:pStyle w:val="TableParagraph"/>
              <w:spacing w:line="201" w:lineRule="exact"/>
              <w:ind w:left="70"/>
              <w:rPr>
                <w:b/>
                <w:bCs/>
                <w:sz w:val="18"/>
              </w:rPr>
            </w:pPr>
            <w:r w:rsidRPr="007E12BC">
              <w:rPr>
                <w:b/>
                <w:bCs/>
                <w:w w:val="85"/>
                <w:sz w:val="18"/>
              </w:rPr>
              <w:t>Body</w:t>
            </w:r>
            <w:r w:rsidRPr="007E12BC">
              <w:rPr>
                <w:b/>
                <w:bCs/>
                <w:spacing w:val="32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of</w:t>
            </w:r>
            <w:r w:rsidRPr="007E12BC">
              <w:rPr>
                <w:b/>
                <w:bCs/>
                <w:spacing w:val="32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lesson</w:t>
            </w:r>
            <w:r w:rsidRPr="007E12BC">
              <w:rPr>
                <w:b/>
                <w:bCs/>
                <w:spacing w:val="32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(activities,</w:t>
            </w:r>
            <w:r w:rsidRPr="007E12BC">
              <w:rPr>
                <w:b/>
                <w:bCs/>
                <w:spacing w:val="26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resources,</w:t>
            </w:r>
            <w:r w:rsidRPr="007E12BC">
              <w:rPr>
                <w:b/>
                <w:bCs/>
                <w:spacing w:val="26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management</w:t>
            </w:r>
            <w:r w:rsidRPr="007E12BC">
              <w:rPr>
                <w:b/>
                <w:bCs/>
                <w:spacing w:val="33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and</w:t>
            </w:r>
            <w:r w:rsidRPr="007E12BC">
              <w:rPr>
                <w:b/>
                <w:bCs/>
                <w:spacing w:val="32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transitions):</w:t>
            </w:r>
          </w:p>
          <w:p w14:paraId="553BA478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71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75"/>
                <w:sz w:val="20"/>
              </w:rPr>
              <w:t>Teacher</w:t>
            </w:r>
            <w:r w:rsidRPr="007E12BC">
              <w:rPr>
                <w:rFonts w:ascii="Arial Unicode MS" w:hAnsi="Arial Unicode MS"/>
                <w:spacing w:val="26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adheres</w:t>
            </w:r>
            <w:r w:rsidRPr="007E12BC">
              <w:rPr>
                <w:rFonts w:ascii="Arial Unicode MS" w:hAnsi="Arial Unicode MS"/>
                <w:spacing w:val="27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to</w:t>
            </w:r>
            <w:r w:rsidRPr="007E12BC">
              <w:rPr>
                <w:rFonts w:ascii="Arial Unicode MS" w:hAnsi="Arial Unicode MS"/>
                <w:spacing w:val="27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lesson</w:t>
            </w:r>
            <w:r w:rsidRPr="007E12BC">
              <w:rPr>
                <w:rFonts w:ascii="Arial Unicode MS" w:hAnsi="Arial Unicode MS"/>
                <w:spacing w:val="27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goals</w:t>
            </w:r>
          </w:p>
          <w:p w14:paraId="6C217D49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Lesson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opics,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knowledge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kills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clearly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lign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o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lesson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goal/s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expectations</w:t>
            </w:r>
          </w:p>
          <w:p w14:paraId="5BD056B9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Lesson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opics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re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logically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equenced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–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kills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build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on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each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other</w:t>
            </w:r>
          </w:p>
          <w:p w14:paraId="629BE520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Use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of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established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routines</w:t>
            </w:r>
            <w:r w:rsidRPr="007E12BC">
              <w:rPr>
                <w:rFonts w:ascii="Arial Unicode MS" w:hAnsi="Arial Unicode MS"/>
                <w:spacing w:val="5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ransitions</w:t>
            </w:r>
          </w:p>
          <w:p w14:paraId="11B1E860" w14:textId="677CEA0F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Clearly</w:t>
            </w:r>
            <w:r w:rsidRPr="007E12BC">
              <w:rPr>
                <w:rFonts w:ascii="Arial Unicode MS" w:hAnsi="Arial Unicode MS"/>
                <w:spacing w:val="2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demonstrates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models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kill/s</w:t>
            </w:r>
          </w:p>
          <w:p w14:paraId="712C65FE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proofErr w:type="spellStart"/>
            <w:r w:rsidRPr="007E12BC">
              <w:rPr>
                <w:rFonts w:ascii="Arial Unicode MS" w:hAnsi="Arial Unicode MS"/>
                <w:w w:val="77"/>
                <w:sz w:val="20"/>
              </w:rPr>
              <w:t>V</w:t>
            </w:r>
            <w:r w:rsidRPr="007E12BC">
              <w:rPr>
                <w:rFonts w:ascii="Arial Unicode MS" w:hAnsi="Arial Unicode MS"/>
                <w:w w:val="73"/>
                <w:sz w:val="20"/>
              </w:rPr>
              <w:t>e</w:t>
            </w:r>
            <w:r w:rsidRPr="007E12BC">
              <w:rPr>
                <w:rFonts w:ascii="Arial Unicode MS" w:hAnsi="Arial Unicode MS"/>
                <w:w w:val="82"/>
                <w:sz w:val="20"/>
              </w:rPr>
              <w:t>r</w:t>
            </w:r>
            <w:r w:rsidRPr="007E12BC">
              <w:rPr>
                <w:rFonts w:ascii="Arial Unicode MS" w:hAnsi="Arial Unicode MS"/>
                <w:w w:val="77"/>
                <w:sz w:val="20"/>
              </w:rPr>
              <w:t>b</w:t>
            </w:r>
            <w:r w:rsidRPr="007E12BC">
              <w:rPr>
                <w:rFonts w:ascii="Arial Unicode MS" w:hAnsi="Arial Unicode MS"/>
                <w:w w:val="70"/>
                <w:sz w:val="20"/>
              </w:rPr>
              <w:t>a</w:t>
            </w:r>
            <w:r w:rsidRPr="007E12BC">
              <w:rPr>
                <w:rFonts w:ascii="Arial Unicode MS" w:hAnsi="Arial Unicode MS"/>
                <w:w w:val="73"/>
                <w:sz w:val="20"/>
              </w:rPr>
              <w:t>li</w:t>
            </w:r>
            <w:r w:rsidRPr="007E12BC">
              <w:rPr>
                <w:rFonts w:ascii="Arial Unicode MS" w:hAnsi="Arial Unicode MS"/>
                <w:spacing w:val="-1"/>
                <w:w w:val="73"/>
                <w:sz w:val="20"/>
              </w:rPr>
              <w:t>s</w:t>
            </w:r>
            <w:r w:rsidRPr="007E12BC">
              <w:rPr>
                <w:rFonts w:ascii="Arial Unicode MS" w:hAnsi="Arial Unicode MS"/>
                <w:w w:val="73"/>
                <w:sz w:val="20"/>
              </w:rPr>
              <w:t>e</w:t>
            </w:r>
            <w:r w:rsidRPr="007E12BC">
              <w:rPr>
                <w:rFonts w:ascii="Arial Unicode MS" w:hAnsi="Arial Unicode MS"/>
                <w:w w:val="72"/>
                <w:sz w:val="20"/>
              </w:rPr>
              <w:t>s</w:t>
            </w:r>
            <w:proofErr w:type="spellEnd"/>
            <w:r w:rsidRPr="007E12BC">
              <w:rPr>
                <w:rFonts w:ascii="Arial Unicode MS" w:hAnsi="Arial Unicode MS"/>
                <w:spacing w:val="11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113"/>
                <w:sz w:val="20"/>
              </w:rPr>
              <w:t>t</w:t>
            </w:r>
            <w:r w:rsidRPr="007E12BC">
              <w:rPr>
                <w:rFonts w:ascii="Arial Unicode MS" w:hAnsi="Arial Unicode MS"/>
                <w:w w:val="74"/>
                <w:sz w:val="20"/>
              </w:rPr>
              <w:t>h</w:t>
            </w:r>
            <w:r w:rsidRPr="007E12BC">
              <w:rPr>
                <w:rFonts w:ascii="Arial Unicode MS" w:hAnsi="Arial Unicode MS"/>
                <w:w w:val="73"/>
                <w:sz w:val="20"/>
              </w:rPr>
              <w:t>e</w:t>
            </w:r>
            <w:r w:rsidRPr="007E12BC">
              <w:rPr>
                <w:rFonts w:ascii="Arial Unicode MS" w:hAnsi="Arial Unicode MS"/>
                <w:spacing w:val="11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7"/>
                <w:sz w:val="20"/>
              </w:rPr>
              <w:t>cog</w:t>
            </w:r>
            <w:r w:rsidRPr="007E12BC">
              <w:rPr>
                <w:rFonts w:ascii="Arial Unicode MS" w:hAnsi="Arial Unicode MS"/>
                <w:w w:val="74"/>
                <w:sz w:val="20"/>
              </w:rPr>
              <w:t>n</w:t>
            </w:r>
            <w:r w:rsidRPr="007E12BC">
              <w:rPr>
                <w:rFonts w:ascii="Arial Unicode MS" w:hAnsi="Arial Unicode MS"/>
                <w:w w:val="96"/>
                <w:sz w:val="20"/>
              </w:rPr>
              <w:t>i</w:t>
            </w:r>
            <w:r w:rsidRPr="007E12BC">
              <w:rPr>
                <w:rFonts w:ascii="Arial Unicode MS" w:hAnsi="Arial Unicode MS"/>
                <w:spacing w:val="-1"/>
                <w:w w:val="96"/>
                <w:sz w:val="20"/>
              </w:rPr>
              <w:t>t</w:t>
            </w:r>
            <w:r w:rsidRPr="007E12BC">
              <w:rPr>
                <w:rFonts w:ascii="Arial Unicode MS" w:hAnsi="Arial Unicode MS"/>
                <w:w w:val="78"/>
                <w:sz w:val="20"/>
              </w:rPr>
              <w:t>i</w:t>
            </w:r>
            <w:r w:rsidRPr="007E12BC">
              <w:rPr>
                <w:rFonts w:ascii="Arial Unicode MS" w:hAnsi="Arial Unicode MS"/>
                <w:spacing w:val="-1"/>
                <w:w w:val="78"/>
                <w:sz w:val="20"/>
              </w:rPr>
              <w:t>v</w:t>
            </w:r>
            <w:r w:rsidRPr="007E12BC">
              <w:rPr>
                <w:rFonts w:ascii="Arial Unicode MS" w:hAnsi="Arial Unicode MS"/>
                <w:w w:val="73"/>
                <w:sz w:val="20"/>
              </w:rPr>
              <w:t>e</w:t>
            </w:r>
            <w:r w:rsidRPr="007E12BC">
              <w:rPr>
                <w:rFonts w:ascii="Arial Unicode MS" w:hAnsi="Arial Unicode MS"/>
                <w:spacing w:val="11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6"/>
                <w:sz w:val="20"/>
              </w:rPr>
              <w:t>p</w:t>
            </w:r>
            <w:r w:rsidRPr="007E12BC">
              <w:rPr>
                <w:rFonts w:ascii="Arial Unicode MS" w:hAnsi="Arial Unicode MS"/>
                <w:w w:val="82"/>
                <w:sz w:val="20"/>
              </w:rPr>
              <w:t>r</w:t>
            </w:r>
            <w:r w:rsidRPr="007E12BC">
              <w:rPr>
                <w:rFonts w:ascii="Arial Unicode MS" w:hAnsi="Arial Unicode MS"/>
                <w:w w:val="77"/>
                <w:sz w:val="20"/>
              </w:rPr>
              <w:t>oc</w:t>
            </w:r>
            <w:r w:rsidRPr="007E12BC">
              <w:rPr>
                <w:rFonts w:ascii="Arial Unicode MS" w:hAnsi="Arial Unicode MS"/>
                <w:w w:val="73"/>
                <w:sz w:val="20"/>
              </w:rPr>
              <w:t>e</w:t>
            </w:r>
            <w:r w:rsidRPr="007E12BC">
              <w:rPr>
                <w:rFonts w:ascii="Arial Unicode MS" w:hAnsi="Arial Unicode MS"/>
                <w:w w:val="72"/>
                <w:sz w:val="20"/>
              </w:rPr>
              <w:t>ss</w:t>
            </w:r>
            <w:r w:rsidRPr="007E12BC">
              <w:rPr>
                <w:rFonts w:ascii="Arial Unicode MS" w:hAnsi="Arial Unicode MS"/>
                <w:spacing w:val="11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4"/>
                <w:sz w:val="20"/>
              </w:rPr>
              <w:t>in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v</w:t>
            </w:r>
            <w:r w:rsidRPr="007E12BC">
              <w:rPr>
                <w:rFonts w:ascii="Arial Unicode MS" w:hAnsi="Arial Unicode MS"/>
                <w:w w:val="77"/>
                <w:sz w:val="20"/>
              </w:rPr>
              <w:t>o</w:t>
            </w:r>
            <w:r w:rsidRPr="007E12BC">
              <w:rPr>
                <w:rFonts w:ascii="Arial Unicode MS" w:hAnsi="Arial Unicode MS"/>
                <w:w w:val="78"/>
                <w:sz w:val="20"/>
              </w:rPr>
              <w:t>l</w:t>
            </w:r>
            <w:r w:rsidRPr="007E12BC">
              <w:rPr>
                <w:rFonts w:ascii="Arial Unicode MS" w:hAnsi="Arial Unicode MS"/>
                <w:spacing w:val="-1"/>
                <w:w w:val="78"/>
                <w:sz w:val="20"/>
              </w:rPr>
              <w:t>v</w:t>
            </w:r>
            <w:r w:rsidRPr="007E12BC">
              <w:rPr>
                <w:rFonts w:ascii="Arial Unicode MS" w:hAnsi="Arial Unicode MS"/>
                <w:w w:val="73"/>
                <w:sz w:val="20"/>
              </w:rPr>
              <w:t>e</w:t>
            </w:r>
            <w:r w:rsidRPr="007E12BC">
              <w:rPr>
                <w:rFonts w:ascii="Arial Unicode MS" w:hAnsi="Arial Unicode MS"/>
                <w:w w:val="76"/>
                <w:sz w:val="20"/>
              </w:rPr>
              <w:t>d</w:t>
            </w:r>
            <w:r w:rsidRPr="007E12BC">
              <w:rPr>
                <w:rFonts w:ascii="Arial Unicode MS" w:hAnsi="Arial Unicode MS"/>
                <w:spacing w:val="11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4"/>
                <w:sz w:val="20"/>
              </w:rPr>
              <w:t>u</w:t>
            </w:r>
            <w:r w:rsidRPr="007E12BC">
              <w:rPr>
                <w:rFonts w:ascii="Arial Unicode MS" w:hAnsi="Arial Unicode MS"/>
                <w:w w:val="72"/>
                <w:sz w:val="20"/>
              </w:rPr>
              <w:t>s</w:t>
            </w:r>
            <w:r w:rsidRPr="007E12BC">
              <w:rPr>
                <w:rFonts w:ascii="Arial Unicode MS" w:hAnsi="Arial Unicode MS"/>
                <w:w w:val="74"/>
                <w:sz w:val="20"/>
              </w:rPr>
              <w:t>in</w:t>
            </w:r>
            <w:r w:rsidRPr="007E12BC">
              <w:rPr>
                <w:rFonts w:ascii="Arial Unicode MS" w:hAnsi="Arial Unicode MS"/>
                <w:w w:val="77"/>
                <w:sz w:val="20"/>
              </w:rPr>
              <w:t>g</w:t>
            </w:r>
            <w:r w:rsidRPr="007E12BC">
              <w:rPr>
                <w:rFonts w:ascii="Arial Unicode MS" w:hAnsi="Arial Unicode MS"/>
                <w:spacing w:val="11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140"/>
                <w:sz w:val="20"/>
              </w:rPr>
              <w:t>“</w:t>
            </w:r>
            <w:r w:rsidRPr="007E12BC">
              <w:rPr>
                <w:rFonts w:ascii="Arial Unicode MS" w:hAnsi="Arial Unicode MS"/>
                <w:w w:val="113"/>
                <w:sz w:val="20"/>
              </w:rPr>
              <w:t>t</w:t>
            </w:r>
            <w:r w:rsidRPr="007E12BC">
              <w:rPr>
                <w:rFonts w:ascii="Arial Unicode MS" w:hAnsi="Arial Unicode MS"/>
                <w:w w:val="74"/>
                <w:sz w:val="20"/>
              </w:rPr>
              <w:t>hin</w:t>
            </w:r>
            <w:r w:rsidRPr="007E12BC">
              <w:rPr>
                <w:rFonts w:ascii="Arial Unicode MS" w:hAnsi="Arial Unicode MS"/>
                <w:w w:val="76"/>
                <w:sz w:val="20"/>
              </w:rPr>
              <w:t>k</w:t>
            </w:r>
            <w:r w:rsidRPr="007E12BC">
              <w:rPr>
                <w:rFonts w:ascii="Arial Unicode MS" w:hAnsi="Arial Unicode MS"/>
                <w:spacing w:val="11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0"/>
                <w:sz w:val="20"/>
              </w:rPr>
              <w:t>a</w:t>
            </w:r>
            <w:r w:rsidRPr="007E12BC">
              <w:rPr>
                <w:rFonts w:ascii="Arial Unicode MS" w:hAnsi="Arial Unicode MS"/>
                <w:w w:val="76"/>
                <w:sz w:val="20"/>
              </w:rPr>
              <w:t>lo</w:t>
            </w:r>
            <w:r w:rsidRPr="007E12BC">
              <w:rPr>
                <w:rFonts w:ascii="Arial Unicode MS" w:hAnsi="Arial Unicode MS"/>
                <w:w w:val="74"/>
                <w:sz w:val="20"/>
              </w:rPr>
              <w:t>u</w:t>
            </w:r>
            <w:r w:rsidRPr="007E12BC">
              <w:rPr>
                <w:rFonts w:ascii="Arial Unicode MS" w:hAnsi="Arial Unicode MS"/>
                <w:w w:val="76"/>
                <w:sz w:val="20"/>
              </w:rPr>
              <w:t>d</w:t>
            </w:r>
            <w:r w:rsidRPr="007E12BC">
              <w:rPr>
                <w:rFonts w:ascii="Arial Unicode MS" w:hAnsi="Arial Unicode MS"/>
                <w:w w:val="144"/>
                <w:sz w:val="20"/>
              </w:rPr>
              <w:t>”</w:t>
            </w:r>
          </w:p>
          <w:p w14:paraId="4F51A72D" w14:textId="4958B2F1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Requires</w:t>
            </w:r>
            <w:r w:rsidRPr="007E12BC">
              <w:rPr>
                <w:rFonts w:ascii="Arial Unicode MS" w:hAnsi="Arial Unicode MS"/>
                <w:spacing w:val="-2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frequent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responses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(verbal,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ction, written)</w:t>
            </w:r>
          </w:p>
          <w:p w14:paraId="0A874464" w14:textId="364F3A94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Provides</w:t>
            </w:r>
            <w:r w:rsidRPr="007E12BC">
              <w:rPr>
                <w:rFonts w:ascii="Arial Unicode MS" w:hAnsi="Arial Unicode MS"/>
                <w:spacing w:val="15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tudents</w:t>
            </w:r>
            <w:r w:rsidRPr="007E12BC">
              <w:rPr>
                <w:rFonts w:ascii="Arial Unicode MS" w:hAnsi="Arial Unicode MS"/>
                <w:spacing w:val="15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with</w:t>
            </w:r>
            <w:r w:rsidRPr="007E12BC">
              <w:rPr>
                <w:rFonts w:ascii="Arial Unicode MS" w:hAnsi="Arial Unicode MS"/>
                <w:spacing w:val="15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3</w:t>
            </w:r>
            <w:r w:rsidRPr="007E12BC">
              <w:rPr>
                <w:rFonts w:ascii="Arial Unicode MS" w:hAnsi="Arial Unicode MS"/>
                <w:spacing w:val="16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-</w:t>
            </w:r>
            <w:r w:rsidRPr="007E12BC">
              <w:rPr>
                <w:rFonts w:ascii="Arial Unicode MS" w:hAnsi="Arial Unicode MS"/>
                <w:spacing w:val="1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5</w:t>
            </w:r>
            <w:r w:rsidRPr="007E12BC">
              <w:rPr>
                <w:rFonts w:ascii="Arial Unicode MS" w:hAnsi="Arial Unicode MS"/>
                <w:spacing w:val="15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econds</w:t>
            </w:r>
            <w:r w:rsidRPr="007E12BC">
              <w:rPr>
                <w:rFonts w:ascii="Arial Unicode MS" w:hAnsi="Arial Unicode MS"/>
                <w:spacing w:val="16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of</w:t>
            </w:r>
            <w:r w:rsidRPr="007E12BC">
              <w:rPr>
                <w:rFonts w:ascii="Arial Unicode MS" w:hAnsi="Arial Unicode MS"/>
                <w:spacing w:val="15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hinking</w:t>
            </w:r>
            <w:r w:rsidRPr="007E12BC">
              <w:rPr>
                <w:rFonts w:ascii="Arial Unicode MS" w:hAnsi="Arial Unicode MS"/>
                <w:spacing w:val="15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ime</w:t>
            </w:r>
          </w:p>
          <w:p w14:paraId="0257580B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Monitors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tudent responses:</w:t>
            </w:r>
          </w:p>
          <w:p w14:paraId="6BD95BCF" w14:textId="77777777" w:rsidR="00186CE4" w:rsidRPr="007E12BC" w:rsidRDefault="00186CE4">
            <w:pPr>
              <w:pStyle w:val="TableParagraph"/>
              <w:numPr>
                <w:ilvl w:val="1"/>
                <w:numId w:val="1"/>
              </w:numPr>
              <w:tabs>
                <w:tab w:val="left" w:pos="747"/>
              </w:tabs>
              <w:spacing w:line="217" w:lineRule="exact"/>
              <w:ind w:left="746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Scans</w:t>
            </w:r>
            <w:r w:rsidRPr="007E12BC">
              <w:rPr>
                <w:rFonts w:ascii="Arial Unicode MS" w:hAnsi="Arial Unicode MS"/>
                <w:spacing w:val="2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for</w:t>
            </w:r>
            <w:r w:rsidRPr="007E12BC">
              <w:rPr>
                <w:rFonts w:ascii="Arial Unicode MS" w:hAnsi="Arial Unicode MS"/>
                <w:spacing w:val="2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tudent</w:t>
            </w:r>
            <w:r w:rsidRPr="007E12BC">
              <w:rPr>
                <w:rFonts w:ascii="Arial Unicode MS" w:hAnsi="Arial Unicode MS"/>
                <w:spacing w:val="2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responses</w:t>
            </w:r>
          </w:p>
          <w:p w14:paraId="0CA40ECA" w14:textId="77777777" w:rsidR="00186CE4" w:rsidRPr="007E12BC" w:rsidRDefault="00186CE4">
            <w:pPr>
              <w:pStyle w:val="TableParagraph"/>
              <w:numPr>
                <w:ilvl w:val="1"/>
                <w:numId w:val="1"/>
              </w:numPr>
              <w:tabs>
                <w:tab w:val="left" w:pos="747"/>
              </w:tabs>
              <w:spacing w:line="217" w:lineRule="exact"/>
              <w:ind w:left="746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Moves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o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ee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check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tudent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responses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Listens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o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responses</w:t>
            </w:r>
          </w:p>
          <w:p w14:paraId="0CD805DF" w14:textId="77777777" w:rsidR="00186CE4" w:rsidRPr="007E12BC" w:rsidRDefault="00186CE4">
            <w:pPr>
              <w:pStyle w:val="TableParagraph"/>
              <w:numPr>
                <w:ilvl w:val="1"/>
                <w:numId w:val="1"/>
              </w:numPr>
              <w:tabs>
                <w:tab w:val="left" w:pos="747"/>
              </w:tabs>
              <w:spacing w:line="217" w:lineRule="exact"/>
              <w:ind w:left="746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Determines</w:t>
            </w:r>
            <w:r w:rsidRPr="007E12BC">
              <w:rPr>
                <w:rFonts w:ascii="Arial Unicode MS" w:hAnsi="Arial Unicode MS"/>
                <w:spacing w:val="8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if</w:t>
            </w:r>
            <w:r w:rsidRPr="007E12BC">
              <w:rPr>
                <w:rFonts w:ascii="Arial Unicode MS" w:hAnsi="Arial Unicode MS"/>
                <w:spacing w:val="8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responses</w:t>
            </w:r>
            <w:r w:rsidRPr="007E12BC">
              <w:rPr>
                <w:rFonts w:ascii="Arial Unicode MS" w:hAnsi="Arial Unicode MS"/>
                <w:spacing w:val="9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re</w:t>
            </w:r>
            <w:r w:rsidRPr="007E12BC">
              <w:rPr>
                <w:rFonts w:ascii="Arial Unicode MS" w:hAnsi="Arial Unicode MS"/>
                <w:spacing w:val="9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correct</w:t>
            </w:r>
            <w:r w:rsidRPr="007E12BC">
              <w:rPr>
                <w:rFonts w:ascii="Arial Unicode MS" w:hAnsi="Arial Unicode MS"/>
                <w:spacing w:val="9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or</w:t>
            </w:r>
            <w:r w:rsidRPr="007E12BC">
              <w:rPr>
                <w:rFonts w:ascii="Arial Unicode MS" w:hAnsi="Arial Unicode MS"/>
                <w:spacing w:val="9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incorrect</w:t>
            </w:r>
          </w:p>
          <w:p w14:paraId="5665EF1D" w14:textId="1672D8CE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Provides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ffirmative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 corrective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feedback (individual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 group).</w:t>
            </w:r>
          </w:p>
          <w:p w14:paraId="1F9300BB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Feedback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is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pecific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focused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on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learning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goals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effort</w:t>
            </w:r>
          </w:p>
          <w:p w14:paraId="22F8EFD8" w14:textId="6A6A9244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before="25" w:line="148" w:lineRule="auto"/>
              <w:ind w:right="480" w:firstLine="0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Teacher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uses proactive, positive behaviour management strategies (</w:t>
            </w:r>
            <w:r w:rsidR="00643385" w:rsidRPr="007E12BC">
              <w:rPr>
                <w:rFonts w:ascii="Arial Unicode MS" w:hAnsi="Arial Unicode MS"/>
                <w:w w:val="80"/>
                <w:sz w:val="20"/>
              </w:rPr>
              <w:t>e.g.,</w:t>
            </w:r>
            <w:r w:rsidRPr="007E12BC">
              <w:rPr>
                <w:rFonts w:ascii="Arial Unicode MS" w:hAnsi="Arial Unicode MS"/>
                <w:w w:val="80"/>
                <w:sz w:val="20"/>
              </w:rPr>
              <w:t xml:space="preserve"> close </w:t>
            </w:r>
          </w:p>
          <w:p w14:paraId="658FCD90" w14:textId="7AF0B570" w:rsidR="00186CE4" w:rsidRPr="007E12BC" w:rsidRDefault="00186CE4" w:rsidP="007A77AB">
            <w:pPr>
              <w:pStyle w:val="TableParagraph"/>
              <w:tabs>
                <w:tab w:val="left" w:pos="348"/>
              </w:tabs>
              <w:spacing w:before="25" w:line="148" w:lineRule="auto"/>
              <w:ind w:left="180" w:right="480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 xml:space="preserve">            </w:t>
            </w:r>
            <w:proofErr w:type="gramStart"/>
            <w:r w:rsidR="00643385" w:rsidRPr="007E12BC">
              <w:rPr>
                <w:rFonts w:ascii="Arial Unicode MS" w:hAnsi="Arial Unicode MS"/>
                <w:w w:val="80"/>
                <w:sz w:val="20"/>
              </w:rPr>
              <w:t>proximity,</w:t>
            </w:r>
            <w:r w:rsidR="00643385" w:rsidRPr="007E12BC">
              <w:rPr>
                <w:rFonts w:ascii="Arial Unicode MS" w:hAnsi="Arial Unicode MS"/>
                <w:spacing w:val="-42"/>
                <w:w w:val="80"/>
                <w:sz w:val="20"/>
              </w:rPr>
              <w:t xml:space="preserve">  </w:t>
            </w:r>
            <w:r w:rsidRPr="007E12BC">
              <w:rPr>
                <w:rFonts w:ascii="Arial Unicode MS" w:hAnsi="Arial Unicode MS"/>
                <w:spacing w:val="-42"/>
                <w:w w:val="80"/>
                <w:sz w:val="20"/>
              </w:rPr>
              <w:t>l</w:t>
            </w:r>
            <w:proofErr w:type="gramEnd"/>
            <w:r w:rsidRPr="007E12BC">
              <w:rPr>
                <w:rFonts w:ascii="Arial Unicode MS" w:hAnsi="Arial Unicode MS"/>
                <w:spacing w:val="-42"/>
                <w:w w:val="80"/>
                <w:sz w:val="20"/>
              </w:rPr>
              <w:t xml:space="preserve">          </w:t>
            </w:r>
            <w:r w:rsidRPr="007E12BC">
              <w:rPr>
                <w:rFonts w:ascii="Arial Unicode MS" w:hAnsi="Arial Unicode MS"/>
                <w:w w:val="90"/>
                <w:sz w:val="20"/>
              </w:rPr>
              <w:t>verbal</w:t>
            </w:r>
            <w:r w:rsidRPr="007E12BC">
              <w:rPr>
                <w:rFonts w:ascii="Arial Unicode MS" w:hAnsi="Arial Unicode MS"/>
                <w:spacing w:val="11"/>
                <w:w w:val="9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90"/>
                <w:sz w:val="20"/>
              </w:rPr>
              <w:t>prompts,</w:t>
            </w:r>
            <w:r w:rsidRPr="007E12BC">
              <w:rPr>
                <w:rFonts w:ascii="Arial Unicode MS" w:hAnsi="Arial Unicode MS"/>
                <w:spacing w:val="12"/>
                <w:w w:val="9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90"/>
                <w:sz w:val="20"/>
              </w:rPr>
              <w:t>positive</w:t>
            </w:r>
            <w:r w:rsidRPr="007E12BC">
              <w:rPr>
                <w:rFonts w:ascii="Arial Unicode MS" w:hAnsi="Arial Unicode MS"/>
                <w:spacing w:val="12"/>
                <w:w w:val="9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90"/>
                <w:sz w:val="20"/>
              </w:rPr>
              <w:t>praise)</w:t>
            </w:r>
          </w:p>
          <w:p w14:paraId="58CE0007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193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Teacher</w:t>
            </w:r>
            <w:r w:rsidRPr="007E12BC">
              <w:rPr>
                <w:rFonts w:ascii="Arial Unicode MS" w:hAnsi="Arial Unicode MS"/>
                <w:spacing w:val="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uses</w:t>
            </w:r>
            <w:r w:rsidRPr="007E12BC">
              <w:rPr>
                <w:rFonts w:ascii="Arial Unicode MS" w:hAnsi="Arial Unicode MS"/>
                <w:spacing w:val="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classroom</w:t>
            </w:r>
            <w:r w:rsidRPr="007E12BC">
              <w:rPr>
                <w:rFonts w:ascii="Arial Unicode MS" w:hAnsi="Arial Unicode MS"/>
                <w:spacing w:val="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routines</w:t>
            </w:r>
            <w:r w:rsidRPr="007E12BC">
              <w:rPr>
                <w:rFonts w:ascii="Arial Unicode MS" w:hAnsi="Arial Unicode MS"/>
                <w:spacing w:val="2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rules</w:t>
            </w:r>
            <w:r w:rsidRPr="007E12BC">
              <w:rPr>
                <w:rFonts w:ascii="Arial Unicode MS" w:hAnsi="Arial Unicode MS"/>
                <w:spacing w:val="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o</w:t>
            </w:r>
            <w:r w:rsidRPr="007E12BC">
              <w:rPr>
                <w:rFonts w:ascii="Arial Unicode MS" w:hAnsi="Arial Unicode MS"/>
                <w:spacing w:val="2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reinforce</w:t>
            </w:r>
            <w:r w:rsidRPr="007E12BC">
              <w:rPr>
                <w:rFonts w:ascii="Arial Unicode MS" w:hAnsi="Arial Unicode MS"/>
                <w:spacing w:val="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positive</w:t>
            </w:r>
            <w:r w:rsidRPr="007E12BC">
              <w:rPr>
                <w:rFonts w:ascii="Arial Unicode MS" w:hAnsi="Arial Unicode MS"/>
                <w:spacing w:val="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behaviour</w:t>
            </w:r>
          </w:p>
          <w:p w14:paraId="71E3E9E7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82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75"/>
                <w:sz w:val="20"/>
              </w:rPr>
              <w:t>Teacher</w:t>
            </w:r>
            <w:r w:rsidRPr="007E12BC">
              <w:rPr>
                <w:rFonts w:ascii="Arial Unicode MS" w:hAnsi="Arial Unicode MS"/>
                <w:spacing w:val="28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uses</w:t>
            </w:r>
            <w:r w:rsidRPr="007E12BC">
              <w:rPr>
                <w:rFonts w:ascii="Arial Unicode MS" w:hAnsi="Arial Unicode MS"/>
                <w:spacing w:val="29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school</w:t>
            </w:r>
            <w:r w:rsidRPr="007E12BC">
              <w:rPr>
                <w:rFonts w:ascii="Arial Unicode MS" w:hAnsi="Arial Unicode MS"/>
                <w:spacing w:val="28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behaviour</w:t>
            </w:r>
            <w:r w:rsidRPr="007E12BC">
              <w:rPr>
                <w:rFonts w:ascii="Arial Unicode MS" w:hAnsi="Arial Unicode MS"/>
                <w:spacing w:val="29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management</w:t>
            </w:r>
            <w:r w:rsidRPr="007E12BC">
              <w:rPr>
                <w:rFonts w:ascii="Arial Unicode MS" w:hAnsi="Arial Unicode MS"/>
                <w:spacing w:val="28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process</w:t>
            </w:r>
          </w:p>
          <w:p w14:paraId="513566D5" w14:textId="77777777" w:rsidR="00186CE4" w:rsidRPr="007E12BC" w:rsidRDefault="00186CE4">
            <w:pPr>
              <w:pStyle w:val="TableParagraph"/>
              <w:rPr>
                <w:sz w:val="20"/>
              </w:rPr>
            </w:pPr>
          </w:p>
          <w:p w14:paraId="08B6D685" w14:textId="77777777" w:rsidR="00186CE4" w:rsidRPr="007E12BC" w:rsidRDefault="00186CE4">
            <w:pPr>
              <w:pStyle w:val="TableParagraph"/>
              <w:spacing w:before="5"/>
              <w:rPr>
                <w:sz w:val="15"/>
              </w:rPr>
            </w:pPr>
          </w:p>
          <w:p w14:paraId="69505753" w14:textId="77777777" w:rsidR="00186CE4" w:rsidRPr="007E12BC" w:rsidRDefault="00186CE4">
            <w:pPr>
              <w:pStyle w:val="TableParagraph"/>
              <w:spacing w:line="175" w:lineRule="exact"/>
              <w:ind w:left="66"/>
              <w:rPr>
                <w:b/>
                <w:bCs/>
                <w:sz w:val="18"/>
              </w:rPr>
            </w:pPr>
            <w:r w:rsidRPr="007E12BC">
              <w:rPr>
                <w:b/>
                <w:bCs/>
                <w:w w:val="85"/>
                <w:sz w:val="18"/>
              </w:rPr>
              <w:t>Conclusion</w:t>
            </w:r>
            <w:r w:rsidRPr="007E12BC">
              <w:rPr>
                <w:b/>
                <w:bCs/>
                <w:spacing w:val="30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and</w:t>
            </w:r>
            <w:r w:rsidRPr="007E12BC">
              <w:rPr>
                <w:b/>
                <w:bCs/>
                <w:spacing w:val="28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Consolidation:</w:t>
            </w:r>
          </w:p>
          <w:p w14:paraId="4A32EF08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45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75"/>
                <w:sz w:val="20"/>
              </w:rPr>
              <w:t>Lesson</w:t>
            </w:r>
            <w:r w:rsidRPr="007E12BC">
              <w:rPr>
                <w:rFonts w:ascii="Arial Unicode MS" w:hAnsi="Arial Unicode MS"/>
                <w:spacing w:val="30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goals</w:t>
            </w:r>
            <w:r w:rsidRPr="007E12BC">
              <w:rPr>
                <w:rFonts w:ascii="Arial Unicode MS" w:hAnsi="Arial Unicode MS"/>
                <w:spacing w:val="29"/>
                <w:w w:val="75"/>
                <w:sz w:val="20"/>
              </w:rPr>
              <w:t xml:space="preserve"> </w:t>
            </w:r>
            <w:proofErr w:type="gramStart"/>
            <w:r w:rsidRPr="007E12BC">
              <w:rPr>
                <w:rFonts w:ascii="Arial Unicode MS" w:hAnsi="Arial Unicode MS"/>
                <w:w w:val="75"/>
                <w:sz w:val="20"/>
              </w:rPr>
              <w:t>are</w:t>
            </w:r>
            <w:r w:rsidRPr="007E12BC">
              <w:rPr>
                <w:rFonts w:ascii="Arial Unicode MS" w:hAnsi="Arial Unicode MS"/>
                <w:spacing w:val="31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revisited</w:t>
            </w:r>
            <w:proofErr w:type="gramEnd"/>
          </w:p>
          <w:p w14:paraId="1F08E49E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Student</w:t>
            </w:r>
            <w:r w:rsidRPr="007E12BC">
              <w:rPr>
                <w:rFonts w:ascii="Arial Unicode MS" w:hAnsi="Arial Unicode MS"/>
                <w:spacing w:val="1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learning</w:t>
            </w:r>
            <w:r w:rsidRPr="007E12BC">
              <w:rPr>
                <w:rFonts w:ascii="Arial Unicode MS" w:hAnsi="Arial Unicode MS"/>
                <w:spacing w:val="14"/>
                <w:w w:val="80"/>
                <w:sz w:val="20"/>
              </w:rPr>
              <w:t xml:space="preserve"> </w:t>
            </w:r>
            <w:proofErr w:type="gramStart"/>
            <w:r w:rsidRPr="007E12BC">
              <w:rPr>
                <w:rFonts w:ascii="Arial Unicode MS" w:hAnsi="Arial Unicode MS"/>
                <w:w w:val="80"/>
                <w:sz w:val="20"/>
              </w:rPr>
              <w:t>is</w:t>
            </w:r>
            <w:r w:rsidRPr="007E12BC">
              <w:rPr>
                <w:rFonts w:ascii="Arial Unicode MS" w:hAnsi="Arial Unicode MS"/>
                <w:spacing w:val="1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monitored</w:t>
            </w:r>
            <w:proofErr w:type="gramEnd"/>
            <w:r w:rsidRPr="007E12BC">
              <w:rPr>
                <w:rFonts w:ascii="Arial Unicode MS" w:hAnsi="Arial Unicode MS"/>
                <w:spacing w:val="1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(exit</w:t>
            </w:r>
            <w:r w:rsidRPr="007E12BC">
              <w:rPr>
                <w:rFonts w:ascii="Arial Unicode MS" w:hAnsi="Arial Unicode MS"/>
                <w:spacing w:val="1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icket,</w:t>
            </w:r>
            <w:r w:rsidRPr="007E12BC">
              <w:rPr>
                <w:rFonts w:ascii="Arial Unicode MS" w:hAnsi="Arial Unicode MS"/>
                <w:spacing w:val="1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tudent</w:t>
            </w:r>
            <w:r w:rsidRPr="007E12BC">
              <w:rPr>
                <w:rFonts w:ascii="Arial Unicode MS" w:hAnsi="Arial Unicode MS"/>
                <w:spacing w:val="1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work</w:t>
            </w:r>
            <w:r w:rsidRPr="007E12BC">
              <w:rPr>
                <w:rFonts w:ascii="Arial Unicode MS" w:hAnsi="Arial Unicode MS"/>
                <w:spacing w:val="15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amples)</w:t>
            </w:r>
          </w:p>
          <w:p w14:paraId="33374BA7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82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Students</w:t>
            </w:r>
            <w:r w:rsidRPr="007E12BC">
              <w:rPr>
                <w:rFonts w:ascii="Arial Unicode MS" w:hAnsi="Arial Unicode MS"/>
                <w:spacing w:val="9"/>
                <w:w w:val="80"/>
                <w:sz w:val="20"/>
              </w:rPr>
              <w:t xml:space="preserve"> </w:t>
            </w:r>
            <w:proofErr w:type="gramStart"/>
            <w:r w:rsidRPr="007E12BC">
              <w:rPr>
                <w:rFonts w:ascii="Arial Unicode MS" w:hAnsi="Arial Unicode MS"/>
                <w:w w:val="80"/>
                <w:sz w:val="20"/>
              </w:rPr>
              <w:t>are</w:t>
            </w:r>
            <w:r w:rsidRPr="007E12BC">
              <w:rPr>
                <w:rFonts w:ascii="Arial Unicode MS" w:hAnsi="Arial Unicode MS"/>
                <w:spacing w:val="10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ransitioned</w:t>
            </w:r>
            <w:proofErr w:type="gramEnd"/>
            <w:r w:rsidRPr="007E12BC">
              <w:rPr>
                <w:rFonts w:ascii="Arial Unicode MS" w:hAnsi="Arial Unicode MS"/>
                <w:spacing w:val="10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into</w:t>
            </w:r>
            <w:r w:rsidRPr="007E12BC">
              <w:rPr>
                <w:rFonts w:ascii="Arial Unicode MS" w:hAnsi="Arial Unicode MS"/>
                <w:spacing w:val="10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heir</w:t>
            </w:r>
            <w:r w:rsidRPr="007E12BC">
              <w:rPr>
                <w:rFonts w:ascii="Arial Unicode MS" w:hAnsi="Arial Unicode MS"/>
                <w:spacing w:val="10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next</w:t>
            </w:r>
            <w:r w:rsidRPr="007E12BC">
              <w:rPr>
                <w:rFonts w:ascii="Arial Unicode MS" w:hAnsi="Arial Unicode MS"/>
                <w:spacing w:val="10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learning</w:t>
            </w:r>
            <w:r w:rsidRPr="007E12BC">
              <w:rPr>
                <w:rFonts w:ascii="Arial Unicode MS" w:hAnsi="Arial Unicode MS"/>
                <w:spacing w:val="10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pace.</w:t>
            </w:r>
          </w:p>
          <w:p w14:paraId="6B5E1FBB" w14:textId="77777777" w:rsidR="00186CE4" w:rsidRPr="007E12BC" w:rsidRDefault="00186CE4">
            <w:pPr>
              <w:pStyle w:val="TableParagraph"/>
              <w:spacing w:before="11"/>
              <w:rPr>
                <w:sz w:val="28"/>
              </w:rPr>
            </w:pPr>
          </w:p>
          <w:p w14:paraId="14F42F83" w14:textId="2F1B99B4" w:rsidR="00186CE4" w:rsidRPr="007E12BC" w:rsidRDefault="00186CE4">
            <w:pPr>
              <w:pStyle w:val="TableParagraph"/>
              <w:ind w:left="70"/>
              <w:rPr>
                <w:b/>
                <w:bCs/>
                <w:sz w:val="18"/>
              </w:rPr>
            </w:pPr>
            <w:r w:rsidRPr="007E12BC">
              <w:rPr>
                <w:b/>
                <w:bCs/>
                <w:w w:val="85"/>
                <w:sz w:val="18"/>
              </w:rPr>
              <w:t>Comments and planning/goals</w:t>
            </w:r>
            <w:r w:rsidRPr="007E12BC">
              <w:rPr>
                <w:b/>
                <w:bCs/>
                <w:spacing w:val="19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for</w:t>
            </w:r>
            <w:r w:rsidRPr="007E12BC">
              <w:rPr>
                <w:b/>
                <w:bCs/>
                <w:spacing w:val="19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next</w:t>
            </w:r>
            <w:r w:rsidRPr="007E12BC">
              <w:rPr>
                <w:b/>
                <w:bCs/>
                <w:spacing w:val="19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lesson:</w:t>
            </w:r>
          </w:p>
        </w:tc>
        <w:tc>
          <w:tcPr>
            <w:tcW w:w="4252" w:type="dxa"/>
            <w:gridSpan w:val="2"/>
            <w:tcBorders>
              <w:right w:val="nil"/>
            </w:tcBorders>
          </w:tcPr>
          <w:p w14:paraId="76CF81B0" w14:textId="77777777" w:rsidR="00186CE4" w:rsidRPr="007E12BC" w:rsidRDefault="00186CE4">
            <w:pPr>
              <w:pStyle w:val="TableParagraph"/>
              <w:spacing w:before="133"/>
              <w:ind w:left="92" w:right="577"/>
              <w:rPr>
                <w:rFonts w:ascii="Times New Roman"/>
                <w:b/>
                <w:sz w:val="18"/>
              </w:rPr>
            </w:pPr>
            <w:r w:rsidRPr="007E12BC">
              <w:rPr>
                <w:rFonts w:ascii="Times New Roman"/>
                <w:b/>
                <w:spacing w:val="-1"/>
                <w:sz w:val="18"/>
              </w:rPr>
              <w:t xml:space="preserve">Please identify </w:t>
            </w:r>
            <w:r w:rsidRPr="007E12BC">
              <w:rPr>
                <w:rFonts w:ascii="Times New Roman"/>
                <w:b/>
                <w:sz w:val="18"/>
              </w:rPr>
              <w:t>the Australian Professional</w:t>
            </w:r>
            <w:r w:rsidRPr="007E12BC">
              <w:rPr>
                <w:rFonts w:ascii="Times New Roman"/>
                <w:b/>
                <w:spacing w:val="-42"/>
                <w:sz w:val="18"/>
              </w:rPr>
              <w:t xml:space="preserve"> </w:t>
            </w:r>
            <w:r w:rsidRPr="007E12BC">
              <w:rPr>
                <w:rFonts w:ascii="Times New Roman"/>
                <w:b/>
                <w:sz w:val="18"/>
              </w:rPr>
              <w:t>Standards</w:t>
            </w:r>
            <w:r w:rsidRPr="007E12BC">
              <w:rPr>
                <w:rFonts w:ascii="Times New Roman"/>
                <w:b/>
                <w:spacing w:val="-2"/>
                <w:sz w:val="18"/>
              </w:rPr>
              <w:t xml:space="preserve"> </w:t>
            </w:r>
            <w:r w:rsidRPr="007E12BC">
              <w:rPr>
                <w:rFonts w:ascii="Times New Roman"/>
                <w:b/>
                <w:sz w:val="18"/>
              </w:rPr>
              <w:t>observed</w:t>
            </w:r>
            <w:r w:rsidRPr="007E12BC">
              <w:rPr>
                <w:rFonts w:ascii="Times New Roman"/>
                <w:b/>
                <w:spacing w:val="-1"/>
                <w:sz w:val="18"/>
              </w:rPr>
              <w:t xml:space="preserve"> </w:t>
            </w:r>
            <w:r w:rsidRPr="007E12BC">
              <w:rPr>
                <w:rFonts w:ascii="Times New Roman"/>
                <w:b/>
                <w:sz w:val="18"/>
              </w:rPr>
              <w:t>during</w:t>
            </w:r>
            <w:r w:rsidRPr="007E12BC">
              <w:rPr>
                <w:rFonts w:ascii="Times New Roman"/>
                <w:b/>
                <w:spacing w:val="-1"/>
                <w:sz w:val="18"/>
              </w:rPr>
              <w:t xml:space="preserve"> </w:t>
            </w:r>
            <w:r w:rsidRPr="007E12BC">
              <w:rPr>
                <w:rFonts w:ascii="Times New Roman"/>
                <w:b/>
                <w:sz w:val="18"/>
              </w:rPr>
              <w:t>the</w:t>
            </w:r>
            <w:r w:rsidRPr="007E12BC">
              <w:rPr>
                <w:rFonts w:ascii="Times New Roman"/>
                <w:b/>
                <w:spacing w:val="-1"/>
                <w:sz w:val="18"/>
              </w:rPr>
              <w:t xml:space="preserve"> </w:t>
            </w:r>
            <w:r w:rsidRPr="007E12BC">
              <w:rPr>
                <w:rFonts w:ascii="Times New Roman"/>
                <w:b/>
                <w:sz w:val="18"/>
              </w:rPr>
              <w:t>lesson.</w:t>
            </w:r>
          </w:p>
        </w:tc>
        <w:tc>
          <w:tcPr>
            <w:tcW w:w="3598" w:type="dxa"/>
            <w:tcBorders>
              <w:right w:val="nil"/>
            </w:tcBorders>
          </w:tcPr>
          <w:p w14:paraId="18001E2A" w14:textId="77777777" w:rsidR="00186CE4" w:rsidRPr="007E12BC" w:rsidRDefault="00186CE4">
            <w:pPr>
              <w:pStyle w:val="TableParagraph"/>
              <w:spacing w:before="133"/>
              <w:ind w:left="92" w:right="577"/>
              <w:rPr>
                <w:rFonts w:ascii="Times New Roman"/>
                <w:b/>
                <w:spacing w:val="-1"/>
                <w:sz w:val="18"/>
              </w:rPr>
            </w:pPr>
          </w:p>
        </w:tc>
      </w:tr>
      <w:tr w:rsidR="007E12BC" w:rsidRPr="007E12BC" w14:paraId="1006D3C7" w14:textId="5791EA94" w:rsidTr="00643385">
        <w:trPr>
          <w:trHeight w:hRule="exact" w:val="447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0A4245D5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4252" w:type="dxa"/>
            <w:gridSpan w:val="2"/>
            <w:tcBorders>
              <w:right w:val="nil"/>
            </w:tcBorders>
          </w:tcPr>
          <w:p w14:paraId="2B7DB148" w14:textId="77777777" w:rsidR="00186CE4" w:rsidRPr="007E12BC" w:rsidRDefault="00186CE4">
            <w:pPr>
              <w:pStyle w:val="TableParagraph"/>
              <w:spacing w:before="146"/>
              <w:ind w:left="66"/>
              <w:rPr>
                <w:rFonts w:ascii="Arial"/>
                <w:sz w:val="18"/>
              </w:rPr>
            </w:pPr>
            <w:r w:rsidRPr="007E12BC">
              <w:rPr>
                <w:rFonts w:ascii="Arial"/>
                <w:w w:val="95"/>
                <w:sz w:val="18"/>
              </w:rPr>
              <w:t>PROFESSIONAL</w:t>
            </w:r>
            <w:r w:rsidRPr="007E12BC">
              <w:rPr>
                <w:rFonts w:ascii="Arial"/>
                <w:spacing w:val="47"/>
                <w:sz w:val="18"/>
              </w:rPr>
              <w:t xml:space="preserve"> </w:t>
            </w:r>
            <w:r w:rsidRPr="007E12BC">
              <w:rPr>
                <w:rFonts w:ascii="Arial"/>
                <w:w w:val="95"/>
                <w:sz w:val="18"/>
              </w:rPr>
              <w:t>KNOWLEDGE</w:t>
            </w:r>
          </w:p>
        </w:tc>
        <w:tc>
          <w:tcPr>
            <w:tcW w:w="3598" w:type="dxa"/>
            <w:tcBorders>
              <w:right w:val="nil"/>
            </w:tcBorders>
          </w:tcPr>
          <w:p w14:paraId="13E107E2" w14:textId="77777777" w:rsidR="00186CE4" w:rsidRPr="007E12BC" w:rsidRDefault="00186CE4">
            <w:pPr>
              <w:pStyle w:val="TableParagraph"/>
              <w:spacing w:before="146"/>
              <w:ind w:left="66"/>
              <w:rPr>
                <w:rFonts w:ascii="Arial"/>
                <w:w w:val="95"/>
                <w:sz w:val="18"/>
              </w:rPr>
            </w:pPr>
          </w:p>
        </w:tc>
      </w:tr>
      <w:tr w:rsidR="007E12BC" w:rsidRPr="007E12BC" w14:paraId="2281F994" w14:textId="3AF833F5" w:rsidTr="00643385">
        <w:trPr>
          <w:trHeight w:hRule="exact" w:val="251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70F72ABE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4252" w:type="dxa"/>
            <w:gridSpan w:val="2"/>
            <w:tcBorders>
              <w:right w:val="nil"/>
            </w:tcBorders>
          </w:tcPr>
          <w:p w14:paraId="552FB6BB" w14:textId="77777777" w:rsidR="00186CE4" w:rsidRPr="007E12BC" w:rsidRDefault="00186CE4">
            <w:pPr>
              <w:pStyle w:val="TableParagraph"/>
              <w:spacing w:before="43"/>
              <w:ind w:left="66"/>
              <w:rPr>
                <w:rFonts w:ascii="Arial" w:hAnsi="Arial"/>
                <w:sz w:val="14"/>
              </w:rPr>
            </w:pPr>
            <w:r w:rsidRPr="007E12BC">
              <w:rPr>
                <w:rFonts w:ascii="Arial" w:hAnsi="Arial"/>
                <w:sz w:val="14"/>
              </w:rPr>
              <w:t>Standard</w:t>
            </w:r>
            <w:r w:rsidRPr="007E12BC">
              <w:rPr>
                <w:rFonts w:ascii="Arial" w:hAnsi="Arial"/>
                <w:spacing w:val="1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1</w:t>
            </w:r>
            <w:r w:rsidRPr="007E12BC">
              <w:rPr>
                <w:rFonts w:ascii="Arial" w:hAnsi="Arial"/>
                <w:spacing w:val="1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–</w:t>
            </w:r>
            <w:r w:rsidRPr="007E12BC">
              <w:rPr>
                <w:rFonts w:ascii="Arial" w:hAnsi="Arial"/>
                <w:spacing w:val="1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Know</w:t>
            </w:r>
            <w:r w:rsidRPr="007E12BC">
              <w:rPr>
                <w:rFonts w:ascii="Arial" w:hAnsi="Arial"/>
                <w:spacing w:val="1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students</w:t>
            </w:r>
            <w:r w:rsidRPr="007E12BC">
              <w:rPr>
                <w:rFonts w:ascii="Arial" w:hAnsi="Arial"/>
                <w:spacing w:val="1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and</w:t>
            </w:r>
            <w:r w:rsidRPr="007E12BC">
              <w:rPr>
                <w:rFonts w:ascii="Arial" w:hAnsi="Arial"/>
                <w:spacing w:val="1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how</w:t>
            </w:r>
            <w:r w:rsidRPr="007E12BC">
              <w:rPr>
                <w:rFonts w:ascii="Arial" w:hAnsi="Arial"/>
                <w:spacing w:val="13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they</w:t>
            </w:r>
            <w:r w:rsidRPr="007E12BC">
              <w:rPr>
                <w:rFonts w:ascii="Arial" w:hAnsi="Arial"/>
                <w:spacing w:val="1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learn</w:t>
            </w:r>
          </w:p>
        </w:tc>
        <w:tc>
          <w:tcPr>
            <w:tcW w:w="3598" w:type="dxa"/>
            <w:tcBorders>
              <w:right w:val="nil"/>
            </w:tcBorders>
          </w:tcPr>
          <w:p w14:paraId="5EEE0316" w14:textId="77777777" w:rsidR="00186CE4" w:rsidRPr="007E12BC" w:rsidRDefault="00186CE4">
            <w:pPr>
              <w:pStyle w:val="TableParagraph"/>
              <w:spacing w:before="43"/>
              <w:ind w:left="66"/>
              <w:rPr>
                <w:rFonts w:ascii="Arial" w:hAnsi="Arial"/>
                <w:sz w:val="14"/>
              </w:rPr>
            </w:pPr>
          </w:p>
        </w:tc>
      </w:tr>
      <w:tr w:rsidR="007E12BC" w:rsidRPr="007E12BC" w14:paraId="5222EAA1" w14:textId="6BF94EF6" w:rsidTr="00643385">
        <w:trPr>
          <w:trHeight w:hRule="exact" w:val="55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6F506DD7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7B92D174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4A7A5530" w14:textId="77777777" w:rsidR="00186CE4" w:rsidRPr="007E12BC" w:rsidRDefault="00186CE4">
            <w:pPr>
              <w:pStyle w:val="TableParagraph"/>
              <w:spacing w:before="36" w:line="232" w:lineRule="auto"/>
              <w:ind w:left="59" w:right="131" w:firstLine="6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Demonstrate</w:t>
            </w:r>
            <w:r w:rsidRPr="007E12BC">
              <w:rPr>
                <w:i/>
                <w:spacing w:val="24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knowledge</w:t>
            </w:r>
            <w:r w:rsidRPr="007E12BC">
              <w:rPr>
                <w:i/>
                <w:spacing w:val="2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2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understanding</w:t>
            </w:r>
            <w:r w:rsidRPr="007E12BC">
              <w:rPr>
                <w:i/>
                <w:spacing w:val="2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2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physical,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ocial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31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ntellectual</w:t>
            </w:r>
            <w:r w:rsidRPr="007E12BC">
              <w:rPr>
                <w:i/>
                <w:spacing w:val="31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development</w:t>
            </w:r>
            <w:r w:rsidRPr="007E12BC">
              <w:rPr>
                <w:i/>
                <w:spacing w:val="31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31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haracteristics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of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students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nd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how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these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may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ffect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learning.</w:t>
            </w:r>
            <w:r w:rsidRPr="007E12BC">
              <w:rPr>
                <w:i/>
                <w:spacing w:val="-4"/>
                <w:w w:val="90"/>
                <w:sz w:val="14"/>
              </w:rPr>
              <w:t xml:space="preserve"> </w:t>
            </w:r>
            <w:r w:rsidRPr="007E12BC">
              <w:rPr>
                <w:rFonts w:ascii="Arial"/>
                <w:w w:val="90"/>
                <w:sz w:val="14"/>
              </w:rPr>
              <w:t>(1.1.1)</w:t>
            </w:r>
          </w:p>
        </w:tc>
        <w:tc>
          <w:tcPr>
            <w:tcW w:w="3598" w:type="dxa"/>
            <w:tcBorders>
              <w:right w:val="nil"/>
            </w:tcBorders>
          </w:tcPr>
          <w:p w14:paraId="565729C1" w14:textId="77777777" w:rsidR="00186CE4" w:rsidRPr="007E12BC" w:rsidRDefault="00186CE4">
            <w:pPr>
              <w:pStyle w:val="TableParagraph"/>
              <w:spacing w:before="36" w:line="232" w:lineRule="auto"/>
              <w:ind w:left="59" w:right="131" w:firstLine="6"/>
              <w:rPr>
                <w:i/>
                <w:w w:val="85"/>
                <w:sz w:val="14"/>
              </w:rPr>
            </w:pPr>
          </w:p>
        </w:tc>
      </w:tr>
      <w:tr w:rsidR="007E12BC" w:rsidRPr="007E12BC" w14:paraId="7E75438B" w14:textId="68E9AAA7" w:rsidTr="00643385">
        <w:trPr>
          <w:trHeight w:hRule="exact" w:val="715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208FF450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4D9C6206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03696C88" w14:textId="77777777" w:rsidR="00186CE4" w:rsidRPr="007E12BC" w:rsidRDefault="00186CE4">
            <w:pPr>
              <w:pStyle w:val="TableParagraph"/>
              <w:spacing w:before="36" w:line="232" w:lineRule="auto"/>
              <w:ind w:left="59" w:right="237" w:firstLine="6"/>
              <w:rPr>
                <w:rFonts w:ascii="Arial"/>
                <w:sz w:val="14"/>
              </w:rPr>
            </w:pPr>
            <w:r w:rsidRPr="007E12BC">
              <w:rPr>
                <w:i/>
                <w:w w:val="90"/>
                <w:sz w:val="14"/>
              </w:rPr>
              <w:t>Demonstrate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knowledge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of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teaching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strategies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that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re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responsive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he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</w:t>
            </w:r>
            <w:r w:rsidRPr="007E12BC">
              <w:rPr>
                <w:i/>
                <w:spacing w:val="1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rengths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needs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udents</w:t>
            </w:r>
            <w:r w:rsidRPr="007E12BC">
              <w:rPr>
                <w:i/>
                <w:spacing w:val="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from</w:t>
            </w:r>
            <w:r w:rsidRPr="007E12BC">
              <w:rPr>
                <w:i/>
                <w:spacing w:val="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diverse</w:t>
            </w:r>
            <w:r w:rsidRPr="007E12BC">
              <w:rPr>
                <w:i/>
                <w:spacing w:val="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inguistic,</w:t>
            </w:r>
            <w:r w:rsidRPr="007E12BC">
              <w:rPr>
                <w:i/>
                <w:spacing w:val="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ultural,</w:t>
            </w:r>
            <w:r w:rsidRPr="007E12BC">
              <w:rPr>
                <w:i/>
                <w:spacing w:val="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religious</w:t>
            </w:r>
            <w:r w:rsidRPr="007E12BC">
              <w:rPr>
                <w:i/>
                <w:spacing w:val="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socioeconomic</w:t>
            </w:r>
            <w:r w:rsidRPr="007E12BC">
              <w:rPr>
                <w:i/>
                <w:spacing w:val="-5"/>
                <w:w w:val="9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backgrounds.</w:t>
            </w:r>
            <w:r w:rsidRPr="007E12BC">
              <w:rPr>
                <w:i/>
                <w:spacing w:val="-7"/>
                <w:w w:val="95"/>
                <w:sz w:val="14"/>
              </w:rPr>
              <w:t xml:space="preserve"> </w:t>
            </w:r>
            <w:r w:rsidRPr="007E12BC">
              <w:rPr>
                <w:rFonts w:ascii="Arial"/>
                <w:w w:val="95"/>
                <w:sz w:val="14"/>
              </w:rPr>
              <w:t>(1.3.1)</w:t>
            </w:r>
          </w:p>
        </w:tc>
        <w:tc>
          <w:tcPr>
            <w:tcW w:w="3598" w:type="dxa"/>
            <w:tcBorders>
              <w:right w:val="nil"/>
            </w:tcBorders>
          </w:tcPr>
          <w:p w14:paraId="6744A4D4" w14:textId="77777777" w:rsidR="00186CE4" w:rsidRPr="007E12BC" w:rsidRDefault="00186CE4">
            <w:pPr>
              <w:pStyle w:val="TableParagraph"/>
              <w:spacing w:before="36" w:line="232" w:lineRule="auto"/>
              <w:ind w:left="59" w:right="237" w:firstLine="6"/>
              <w:rPr>
                <w:i/>
                <w:w w:val="90"/>
                <w:sz w:val="14"/>
              </w:rPr>
            </w:pPr>
          </w:p>
        </w:tc>
      </w:tr>
      <w:tr w:rsidR="007E12BC" w:rsidRPr="007E12BC" w14:paraId="33136565" w14:textId="4F7442E4" w:rsidTr="00643385">
        <w:trPr>
          <w:trHeight w:hRule="exact" w:val="715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73AD16CA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525047C8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6CDE9BFF" w14:textId="77777777" w:rsidR="00186CE4" w:rsidRPr="007E12BC" w:rsidRDefault="00186CE4">
            <w:pPr>
              <w:pStyle w:val="TableParagraph"/>
              <w:spacing w:before="35" w:line="235" w:lineRule="auto"/>
              <w:ind w:left="59" w:right="69" w:firstLine="7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Demonstrate</w:t>
            </w:r>
            <w:r w:rsidRPr="007E12BC">
              <w:rPr>
                <w:i/>
                <w:spacing w:val="2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knowledge</w:t>
            </w:r>
            <w:r w:rsidRPr="007E12BC">
              <w:rPr>
                <w:i/>
                <w:spacing w:val="2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2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understanding</w:t>
            </w:r>
            <w:r w:rsidRPr="007E12BC">
              <w:rPr>
                <w:i/>
                <w:spacing w:val="2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2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rategies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for</w:t>
            </w:r>
            <w:r w:rsidRPr="007E12BC">
              <w:rPr>
                <w:i/>
                <w:spacing w:val="1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differentiating</w:t>
            </w:r>
            <w:r w:rsidRPr="007E12BC">
              <w:rPr>
                <w:i/>
                <w:spacing w:val="1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eaching</w:t>
            </w:r>
            <w:r w:rsidRPr="007E12BC">
              <w:rPr>
                <w:i/>
                <w:spacing w:val="1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1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meet</w:t>
            </w:r>
            <w:r w:rsidRPr="007E12BC">
              <w:rPr>
                <w:i/>
                <w:spacing w:val="1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he</w:t>
            </w:r>
            <w:r w:rsidRPr="007E12BC">
              <w:rPr>
                <w:i/>
                <w:spacing w:val="1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pecific</w:t>
            </w:r>
            <w:r w:rsidRPr="007E12BC">
              <w:rPr>
                <w:i/>
                <w:spacing w:val="1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needs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of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students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cross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the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full</w:t>
            </w:r>
            <w:r w:rsidRPr="007E12BC">
              <w:rPr>
                <w:i/>
                <w:spacing w:val="2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range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of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bilities.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rFonts w:ascii="Arial"/>
                <w:w w:val="95"/>
                <w:sz w:val="14"/>
              </w:rPr>
              <w:t>(1.5.1)</w:t>
            </w:r>
          </w:p>
        </w:tc>
        <w:tc>
          <w:tcPr>
            <w:tcW w:w="3598" w:type="dxa"/>
            <w:tcBorders>
              <w:right w:val="nil"/>
            </w:tcBorders>
          </w:tcPr>
          <w:p w14:paraId="3A36F18E" w14:textId="77777777" w:rsidR="00186CE4" w:rsidRPr="007E12BC" w:rsidRDefault="00186CE4">
            <w:pPr>
              <w:pStyle w:val="TableParagraph"/>
              <w:spacing w:before="35" w:line="235" w:lineRule="auto"/>
              <w:ind w:left="59" w:right="69" w:firstLine="7"/>
              <w:rPr>
                <w:i/>
                <w:w w:val="85"/>
                <w:sz w:val="14"/>
              </w:rPr>
            </w:pPr>
          </w:p>
        </w:tc>
      </w:tr>
      <w:tr w:rsidR="007E12BC" w:rsidRPr="007E12BC" w14:paraId="4D0A6DDB" w14:textId="68DDAE6C" w:rsidTr="00643385">
        <w:trPr>
          <w:trHeight w:hRule="exact" w:val="41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0A25B2EE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4252" w:type="dxa"/>
            <w:gridSpan w:val="2"/>
            <w:tcBorders>
              <w:right w:val="nil"/>
            </w:tcBorders>
          </w:tcPr>
          <w:p w14:paraId="634E02C4" w14:textId="77777777" w:rsidR="00186CE4" w:rsidRPr="007E12BC" w:rsidRDefault="00186CE4">
            <w:pPr>
              <w:pStyle w:val="TableParagraph"/>
              <w:spacing w:before="11"/>
              <w:rPr>
                <w:sz w:val="12"/>
              </w:rPr>
            </w:pPr>
          </w:p>
          <w:p w14:paraId="42CCFCC8" w14:textId="77777777" w:rsidR="00186CE4" w:rsidRPr="007E12BC" w:rsidRDefault="00186CE4">
            <w:pPr>
              <w:pStyle w:val="TableParagraph"/>
              <w:ind w:left="66"/>
              <w:rPr>
                <w:rFonts w:ascii="Arial" w:hAnsi="Arial"/>
                <w:sz w:val="14"/>
              </w:rPr>
            </w:pPr>
            <w:r w:rsidRPr="007E12BC">
              <w:rPr>
                <w:rFonts w:ascii="Arial" w:hAnsi="Arial"/>
                <w:w w:val="105"/>
                <w:sz w:val="14"/>
              </w:rPr>
              <w:t>Standard</w:t>
            </w:r>
            <w:r w:rsidRPr="007E12BC">
              <w:rPr>
                <w:rFonts w:ascii="Arial" w:hAnsi="Arial"/>
                <w:spacing w:val="2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2</w:t>
            </w:r>
            <w:r w:rsidRPr="007E12BC">
              <w:rPr>
                <w:rFonts w:ascii="Arial" w:hAnsi="Arial"/>
                <w:spacing w:val="3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–</w:t>
            </w:r>
            <w:r w:rsidRPr="007E12BC">
              <w:rPr>
                <w:rFonts w:ascii="Arial" w:hAnsi="Arial"/>
                <w:spacing w:val="2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Know</w:t>
            </w:r>
            <w:r w:rsidRPr="007E12BC">
              <w:rPr>
                <w:rFonts w:ascii="Arial" w:hAnsi="Arial"/>
                <w:spacing w:val="3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the</w:t>
            </w:r>
            <w:r w:rsidRPr="007E12BC">
              <w:rPr>
                <w:rFonts w:ascii="Arial" w:hAnsi="Arial"/>
                <w:spacing w:val="2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content</w:t>
            </w:r>
            <w:r w:rsidRPr="007E12BC">
              <w:rPr>
                <w:rFonts w:ascii="Arial" w:hAnsi="Arial"/>
                <w:spacing w:val="3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and</w:t>
            </w:r>
            <w:r w:rsidRPr="007E12BC">
              <w:rPr>
                <w:rFonts w:ascii="Arial" w:hAnsi="Arial"/>
                <w:spacing w:val="2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how</w:t>
            </w:r>
            <w:r w:rsidRPr="007E12BC">
              <w:rPr>
                <w:rFonts w:ascii="Arial" w:hAnsi="Arial"/>
                <w:spacing w:val="3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to</w:t>
            </w:r>
            <w:r w:rsidRPr="007E12BC">
              <w:rPr>
                <w:rFonts w:ascii="Arial" w:hAnsi="Arial"/>
                <w:spacing w:val="2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teach</w:t>
            </w:r>
            <w:r w:rsidRPr="007E12BC">
              <w:rPr>
                <w:rFonts w:ascii="Arial" w:hAnsi="Arial"/>
                <w:spacing w:val="3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it</w:t>
            </w:r>
          </w:p>
        </w:tc>
        <w:tc>
          <w:tcPr>
            <w:tcW w:w="3598" w:type="dxa"/>
            <w:tcBorders>
              <w:right w:val="nil"/>
            </w:tcBorders>
          </w:tcPr>
          <w:p w14:paraId="1B795D46" w14:textId="77777777" w:rsidR="00186CE4" w:rsidRPr="007E12BC" w:rsidRDefault="00186CE4">
            <w:pPr>
              <w:pStyle w:val="TableParagraph"/>
              <w:spacing w:before="11"/>
              <w:rPr>
                <w:sz w:val="12"/>
              </w:rPr>
            </w:pPr>
          </w:p>
        </w:tc>
      </w:tr>
      <w:tr w:rsidR="007E12BC" w:rsidRPr="007E12BC" w14:paraId="77FD0406" w14:textId="19FBF975" w:rsidTr="00643385">
        <w:trPr>
          <w:trHeight w:hRule="exact" w:val="55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2425454C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44E04D2D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6BFD85A5" w14:textId="77777777" w:rsidR="00186CE4" w:rsidRPr="007E12BC" w:rsidRDefault="00186CE4">
            <w:pPr>
              <w:pStyle w:val="TableParagraph"/>
              <w:spacing w:before="36" w:line="232" w:lineRule="auto"/>
              <w:ind w:left="59" w:right="131" w:firstLine="6"/>
              <w:rPr>
                <w:rFonts w:ascii="Arial"/>
                <w:sz w:val="14"/>
              </w:rPr>
            </w:pPr>
            <w:r w:rsidRPr="007E12BC">
              <w:rPr>
                <w:i/>
                <w:w w:val="90"/>
                <w:sz w:val="14"/>
              </w:rPr>
              <w:t>Demonstrate knowledge and understanding of the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concepts,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substance</w:t>
            </w:r>
            <w:r w:rsidRPr="007E12BC">
              <w:rPr>
                <w:i/>
                <w:spacing w:val="4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nd</w:t>
            </w:r>
            <w:r w:rsidRPr="007E12BC">
              <w:rPr>
                <w:i/>
                <w:spacing w:val="5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structure</w:t>
            </w:r>
            <w:r w:rsidRPr="007E12BC">
              <w:rPr>
                <w:i/>
                <w:spacing w:val="4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of</w:t>
            </w:r>
            <w:r w:rsidRPr="007E12BC">
              <w:rPr>
                <w:i/>
                <w:spacing w:val="5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the</w:t>
            </w:r>
            <w:r w:rsidRPr="007E12BC">
              <w:rPr>
                <w:i/>
                <w:spacing w:val="4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content</w:t>
            </w:r>
            <w:r w:rsidRPr="007E12BC">
              <w:rPr>
                <w:i/>
                <w:spacing w:val="5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nd</w:t>
            </w:r>
            <w:r w:rsidRPr="007E12BC">
              <w:rPr>
                <w:i/>
                <w:spacing w:val="-37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teaching strategies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of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the teaching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rea.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rFonts w:ascii="Arial"/>
                <w:w w:val="90"/>
                <w:sz w:val="14"/>
              </w:rPr>
              <w:t>(2.1.1)</w:t>
            </w:r>
          </w:p>
        </w:tc>
        <w:tc>
          <w:tcPr>
            <w:tcW w:w="3598" w:type="dxa"/>
            <w:tcBorders>
              <w:right w:val="nil"/>
            </w:tcBorders>
          </w:tcPr>
          <w:p w14:paraId="729DCBBA" w14:textId="77777777" w:rsidR="00186CE4" w:rsidRPr="007E12BC" w:rsidRDefault="00186CE4">
            <w:pPr>
              <w:pStyle w:val="TableParagraph"/>
              <w:spacing w:before="36" w:line="232" w:lineRule="auto"/>
              <w:ind w:left="59" w:right="131" w:firstLine="6"/>
              <w:rPr>
                <w:i/>
                <w:w w:val="90"/>
                <w:sz w:val="14"/>
              </w:rPr>
            </w:pPr>
          </w:p>
        </w:tc>
      </w:tr>
      <w:tr w:rsidR="007E12BC" w:rsidRPr="007E12BC" w14:paraId="4D1CC8E4" w14:textId="2A9D90B0" w:rsidTr="00643385">
        <w:trPr>
          <w:trHeight w:hRule="exact" w:val="39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40904866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7A365262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110377EF" w14:textId="77777777" w:rsidR="00186CE4" w:rsidRPr="007E12BC" w:rsidRDefault="00186CE4">
            <w:pPr>
              <w:pStyle w:val="TableParagraph"/>
              <w:spacing w:before="36" w:line="232" w:lineRule="auto"/>
              <w:ind w:left="61" w:right="69" w:firstLine="2"/>
              <w:rPr>
                <w:rFonts w:ascii="Arial"/>
                <w:sz w:val="14"/>
              </w:rPr>
            </w:pPr>
            <w:proofErr w:type="spellStart"/>
            <w:r w:rsidRPr="007E12BC">
              <w:rPr>
                <w:i/>
                <w:w w:val="85"/>
                <w:sz w:val="14"/>
              </w:rPr>
              <w:t>Organise</w:t>
            </w:r>
            <w:proofErr w:type="spellEnd"/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ontent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nto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effective</w:t>
            </w:r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eaching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sz w:val="14"/>
              </w:rPr>
              <w:t>sequence.</w:t>
            </w:r>
            <w:r w:rsidRPr="007E12BC">
              <w:rPr>
                <w:i/>
                <w:spacing w:val="-7"/>
                <w:sz w:val="14"/>
              </w:rPr>
              <w:t xml:space="preserve"> </w:t>
            </w:r>
            <w:r w:rsidRPr="007E12BC">
              <w:rPr>
                <w:rFonts w:ascii="Arial"/>
                <w:sz w:val="14"/>
              </w:rPr>
              <w:t>(2.2.1)</w:t>
            </w:r>
          </w:p>
        </w:tc>
        <w:tc>
          <w:tcPr>
            <w:tcW w:w="3598" w:type="dxa"/>
            <w:tcBorders>
              <w:right w:val="nil"/>
            </w:tcBorders>
          </w:tcPr>
          <w:p w14:paraId="79C47BFD" w14:textId="77777777" w:rsidR="00186CE4" w:rsidRPr="007E12BC" w:rsidRDefault="00186CE4">
            <w:pPr>
              <w:pStyle w:val="TableParagraph"/>
              <w:spacing w:before="36" w:line="232" w:lineRule="auto"/>
              <w:ind w:left="61" w:right="69" w:firstLine="2"/>
              <w:rPr>
                <w:i/>
                <w:w w:val="85"/>
                <w:sz w:val="14"/>
              </w:rPr>
            </w:pPr>
          </w:p>
        </w:tc>
      </w:tr>
      <w:tr w:rsidR="007E12BC" w:rsidRPr="007E12BC" w14:paraId="3E5026CB" w14:textId="01D580C4" w:rsidTr="00643385">
        <w:trPr>
          <w:trHeight w:hRule="exact" w:val="410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6453AE17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794A8B55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3BD03A0F" w14:textId="77777777" w:rsidR="00186CE4" w:rsidRPr="007E12BC" w:rsidRDefault="00186CE4">
            <w:pPr>
              <w:pStyle w:val="TableParagraph"/>
              <w:spacing w:before="44" w:line="232" w:lineRule="auto"/>
              <w:ind w:left="60" w:right="131" w:firstLine="3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Use</w:t>
            </w:r>
            <w:r w:rsidRPr="007E12BC">
              <w:rPr>
                <w:i/>
                <w:spacing w:val="2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urriculum,</w:t>
            </w:r>
            <w:r w:rsidRPr="007E12BC">
              <w:rPr>
                <w:i/>
                <w:spacing w:val="1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ssessment</w:t>
            </w:r>
            <w:r w:rsidRPr="007E12BC">
              <w:rPr>
                <w:i/>
                <w:spacing w:val="2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2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reporting</w:t>
            </w:r>
            <w:r w:rsidRPr="007E12BC">
              <w:rPr>
                <w:i/>
                <w:spacing w:val="23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knowledge</w:t>
            </w:r>
            <w:r w:rsidRPr="007E12BC">
              <w:rPr>
                <w:i/>
                <w:spacing w:val="2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design learning sequences and lesson plans.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rFonts w:ascii="Arial"/>
                <w:w w:val="90"/>
                <w:sz w:val="14"/>
              </w:rPr>
              <w:t>(2.3.1)</w:t>
            </w:r>
          </w:p>
        </w:tc>
        <w:tc>
          <w:tcPr>
            <w:tcW w:w="3598" w:type="dxa"/>
            <w:tcBorders>
              <w:right w:val="nil"/>
            </w:tcBorders>
          </w:tcPr>
          <w:p w14:paraId="76B98962" w14:textId="77777777" w:rsidR="00186CE4" w:rsidRPr="007E12BC" w:rsidRDefault="00186CE4">
            <w:pPr>
              <w:pStyle w:val="TableParagraph"/>
              <w:spacing w:before="44" w:line="232" w:lineRule="auto"/>
              <w:ind w:left="60" w:right="131" w:firstLine="3"/>
              <w:rPr>
                <w:i/>
                <w:w w:val="85"/>
                <w:sz w:val="14"/>
              </w:rPr>
            </w:pPr>
          </w:p>
        </w:tc>
      </w:tr>
      <w:tr w:rsidR="007E12BC" w:rsidRPr="007E12BC" w14:paraId="31BFF1F9" w14:textId="46D87EEC" w:rsidTr="00643385">
        <w:trPr>
          <w:trHeight w:hRule="exact" w:val="410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23ED0F51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58715A89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0FAB17E2" w14:textId="77777777" w:rsidR="00186CE4" w:rsidRPr="007E12BC" w:rsidRDefault="00186CE4">
            <w:pPr>
              <w:pStyle w:val="TableParagraph"/>
              <w:spacing w:before="44" w:line="232" w:lineRule="auto"/>
              <w:ind w:left="61" w:right="69" w:firstLine="4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Know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understand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iteracy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numeracy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eaching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rategies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heir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pplication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n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eaching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reas.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rFonts w:ascii="Arial"/>
                <w:w w:val="85"/>
                <w:sz w:val="14"/>
              </w:rPr>
              <w:t>(2.5.1)</w:t>
            </w:r>
          </w:p>
        </w:tc>
        <w:tc>
          <w:tcPr>
            <w:tcW w:w="3598" w:type="dxa"/>
            <w:tcBorders>
              <w:right w:val="nil"/>
            </w:tcBorders>
          </w:tcPr>
          <w:p w14:paraId="7A89FA20" w14:textId="77777777" w:rsidR="00186CE4" w:rsidRPr="007E12BC" w:rsidRDefault="00186CE4">
            <w:pPr>
              <w:pStyle w:val="TableParagraph"/>
              <w:spacing w:before="44" w:line="232" w:lineRule="auto"/>
              <w:ind w:left="61" w:right="69" w:firstLine="4"/>
              <w:rPr>
                <w:i/>
                <w:w w:val="85"/>
                <w:sz w:val="14"/>
              </w:rPr>
            </w:pPr>
          </w:p>
        </w:tc>
      </w:tr>
      <w:tr w:rsidR="007E12BC" w:rsidRPr="007E12BC" w14:paraId="0FF09219" w14:textId="1A4D8807" w:rsidTr="00643385">
        <w:trPr>
          <w:trHeight w:hRule="exact" w:val="410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2BB2B221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01685935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1B330918" w14:textId="77777777" w:rsidR="00186CE4" w:rsidRPr="007E12BC" w:rsidRDefault="00186CE4">
            <w:pPr>
              <w:pStyle w:val="TableParagraph"/>
              <w:spacing w:before="44" w:line="232" w:lineRule="auto"/>
              <w:ind w:left="59" w:right="131" w:firstLine="6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Implement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eaching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rategies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for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using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CT</w:t>
            </w:r>
            <w:r w:rsidRPr="007E12BC">
              <w:rPr>
                <w:i/>
                <w:spacing w:val="1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expand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urriculum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pportunities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for</w:t>
            </w:r>
            <w:r w:rsidRPr="007E12BC">
              <w:rPr>
                <w:i/>
                <w:spacing w:val="1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udents.</w:t>
            </w:r>
            <w:r w:rsidRPr="007E12BC">
              <w:rPr>
                <w:i/>
                <w:spacing w:val="13"/>
                <w:w w:val="85"/>
                <w:sz w:val="14"/>
              </w:rPr>
              <w:t xml:space="preserve"> </w:t>
            </w:r>
            <w:r w:rsidRPr="007E12BC">
              <w:rPr>
                <w:rFonts w:ascii="Arial"/>
                <w:w w:val="85"/>
                <w:sz w:val="14"/>
              </w:rPr>
              <w:t>(2.6.1)</w:t>
            </w:r>
          </w:p>
        </w:tc>
        <w:tc>
          <w:tcPr>
            <w:tcW w:w="3598" w:type="dxa"/>
            <w:tcBorders>
              <w:right w:val="nil"/>
            </w:tcBorders>
          </w:tcPr>
          <w:p w14:paraId="2B682553" w14:textId="77777777" w:rsidR="00186CE4" w:rsidRPr="007E12BC" w:rsidRDefault="00186CE4">
            <w:pPr>
              <w:pStyle w:val="TableParagraph"/>
              <w:spacing w:before="44" w:line="232" w:lineRule="auto"/>
              <w:ind w:left="59" w:right="131" w:firstLine="6"/>
              <w:rPr>
                <w:i/>
                <w:w w:val="85"/>
                <w:sz w:val="14"/>
              </w:rPr>
            </w:pPr>
          </w:p>
        </w:tc>
      </w:tr>
      <w:tr w:rsidR="007E12BC" w:rsidRPr="007E12BC" w14:paraId="6251623A" w14:textId="556C9E25" w:rsidTr="00643385">
        <w:trPr>
          <w:trHeight w:hRule="exact" w:val="447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1B2186CA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4252" w:type="dxa"/>
            <w:gridSpan w:val="2"/>
            <w:tcBorders>
              <w:right w:val="nil"/>
            </w:tcBorders>
          </w:tcPr>
          <w:p w14:paraId="703CA9F7" w14:textId="77777777" w:rsidR="00186CE4" w:rsidRPr="007E12BC" w:rsidRDefault="00186CE4">
            <w:pPr>
              <w:pStyle w:val="TableParagraph"/>
              <w:spacing w:before="146"/>
              <w:ind w:left="66"/>
              <w:rPr>
                <w:rFonts w:ascii="Arial"/>
                <w:sz w:val="18"/>
              </w:rPr>
            </w:pPr>
            <w:r w:rsidRPr="007E12BC">
              <w:rPr>
                <w:rFonts w:ascii="Arial"/>
                <w:w w:val="95"/>
                <w:sz w:val="18"/>
              </w:rPr>
              <w:t>PROFESSIONAL</w:t>
            </w:r>
            <w:r w:rsidRPr="007E12BC">
              <w:rPr>
                <w:rFonts w:ascii="Arial"/>
                <w:spacing w:val="45"/>
                <w:w w:val="95"/>
                <w:sz w:val="18"/>
              </w:rPr>
              <w:t xml:space="preserve"> </w:t>
            </w:r>
            <w:r w:rsidRPr="007E12BC">
              <w:rPr>
                <w:rFonts w:ascii="Arial"/>
                <w:w w:val="95"/>
                <w:sz w:val="18"/>
              </w:rPr>
              <w:t>PRACTICE</w:t>
            </w:r>
          </w:p>
        </w:tc>
        <w:tc>
          <w:tcPr>
            <w:tcW w:w="3598" w:type="dxa"/>
            <w:tcBorders>
              <w:right w:val="nil"/>
            </w:tcBorders>
          </w:tcPr>
          <w:p w14:paraId="42FBC5BC" w14:textId="77777777" w:rsidR="00186CE4" w:rsidRPr="007E12BC" w:rsidRDefault="00186CE4">
            <w:pPr>
              <w:pStyle w:val="TableParagraph"/>
              <w:spacing w:before="146"/>
              <w:ind w:left="66"/>
              <w:rPr>
                <w:rFonts w:ascii="Arial"/>
                <w:w w:val="95"/>
                <w:sz w:val="18"/>
              </w:rPr>
            </w:pPr>
          </w:p>
        </w:tc>
      </w:tr>
      <w:tr w:rsidR="007E12BC" w:rsidRPr="007E12BC" w14:paraId="13CDFF66" w14:textId="4FDDA466" w:rsidTr="00643385">
        <w:trPr>
          <w:trHeight w:hRule="exact" w:val="39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6732261B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09ECCE40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5CB12B10" w14:textId="77777777" w:rsidR="00186CE4" w:rsidRPr="007E12BC" w:rsidRDefault="00186CE4">
            <w:pPr>
              <w:pStyle w:val="TableParagraph"/>
              <w:spacing w:before="36"/>
              <w:ind w:left="962" w:right="131" w:hanging="897"/>
              <w:rPr>
                <w:rFonts w:ascii="Arial" w:hAnsi="Arial"/>
                <w:sz w:val="14"/>
              </w:rPr>
            </w:pPr>
            <w:r w:rsidRPr="007E12BC">
              <w:rPr>
                <w:rFonts w:ascii="Arial" w:hAnsi="Arial"/>
                <w:sz w:val="14"/>
              </w:rPr>
              <w:t>Standard</w:t>
            </w:r>
            <w:r w:rsidRPr="007E12BC">
              <w:rPr>
                <w:rFonts w:ascii="Arial" w:hAnsi="Arial"/>
                <w:spacing w:val="20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3</w:t>
            </w:r>
            <w:r w:rsidRPr="007E12BC">
              <w:rPr>
                <w:rFonts w:ascii="Arial" w:hAnsi="Arial"/>
                <w:spacing w:val="21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–</w:t>
            </w:r>
            <w:r w:rsidRPr="007E12BC">
              <w:rPr>
                <w:rFonts w:ascii="Arial" w:hAnsi="Arial"/>
                <w:spacing w:val="21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Plan</w:t>
            </w:r>
            <w:r w:rsidRPr="007E12BC">
              <w:rPr>
                <w:rFonts w:ascii="Arial" w:hAnsi="Arial"/>
                <w:spacing w:val="21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for</w:t>
            </w:r>
            <w:r w:rsidRPr="007E12BC">
              <w:rPr>
                <w:rFonts w:ascii="Arial" w:hAnsi="Arial"/>
                <w:spacing w:val="21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and</w:t>
            </w:r>
            <w:r w:rsidRPr="007E12BC">
              <w:rPr>
                <w:rFonts w:ascii="Arial" w:hAnsi="Arial"/>
                <w:spacing w:val="20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implement</w:t>
            </w:r>
            <w:r w:rsidRPr="007E12BC">
              <w:rPr>
                <w:rFonts w:ascii="Arial" w:hAnsi="Arial"/>
                <w:spacing w:val="21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effective</w:t>
            </w:r>
            <w:r w:rsidRPr="007E12BC">
              <w:rPr>
                <w:rFonts w:ascii="Arial" w:hAnsi="Arial"/>
                <w:spacing w:val="-36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teaching</w:t>
            </w:r>
            <w:r w:rsidRPr="007E12BC">
              <w:rPr>
                <w:rFonts w:ascii="Arial" w:hAnsi="Arial"/>
                <w:spacing w:val="5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and</w:t>
            </w:r>
            <w:r w:rsidRPr="007E12BC">
              <w:rPr>
                <w:rFonts w:ascii="Arial" w:hAnsi="Arial"/>
                <w:spacing w:val="5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learning</w:t>
            </w:r>
          </w:p>
        </w:tc>
        <w:tc>
          <w:tcPr>
            <w:tcW w:w="3598" w:type="dxa"/>
            <w:tcBorders>
              <w:right w:val="nil"/>
            </w:tcBorders>
          </w:tcPr>
          <w:p w14:paraId="04F8B480" w14:textId="77777777" w:rsidR="00186CE4" w:rsidRPr="007E12BC" w:rsidRDefault="00186CE4">
            <w:pPr>
              <w:pStyle w:val="TableParagraph"/>
              <w:spacing w:before="36"/>
              <w:ind w:left="962" w:right="131" w:hanging="897"/>
              <w:rPr>
                <w:rFonts w:ascii="Arial" w:hAnsi="Arial"/>
                <w:sz w:val="14"/>
              </w:rPr>
            </w:pPr>
          </w:p>
        </w:tc>
      </w:tr>
      <w:tr w:rsidR="007E12BC" w:rsidRPr="007E12BC" w14:paraId="40EBEA5D" w14:textId="54314500" w:rsidTr="00643385">
        <w:trPr>
          <w:trHeight w:hRule="exact" w:val="410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60CBA5D3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7FA56B36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080EF579" w14:textId="77777777" w:rsidR="00186CE4" w:rsidRPr="007E12BC" w:rsidRDefault="00186CE4">
            <w:pPr>
              <w:pStyle w:val="TableParagraph"/>
              <w:spacing w:before="44" w:line="232" w:lineRule="auto"/>
              <w:ind w:left="61" w:right="69" w:firstLine="3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Set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goals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hat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provide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chievable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hallenges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for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udents</w:t>
            </w:r>
            <w:r w:rsidRPr="007E12BC">
              <w:rPr>
                <w:i/>
                <w:spacing w:val="14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14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varying</w:t>
            </w:r>
            <w:r w:rsidRPr="007E12BC">
              <w:rPr>
                <w:i/>
                <w:spacing w:val="1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bilities</w:t>
            </w:r>
            <w:r w:rsidRPr="007E12BC">
              <w:rPr>
                <w:i/>
                <w:spacing w:val="14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1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haracteristics.</w:t>
            </w:r>
            <w:r w:rsidRPr="007E12BC">
              <w:rPr>
                <w:i/>
                <w:spacing w:val="10"/>
                <w:w w:val="85"/>
                <w:sz w:val="14"/>
              </w:rPr>
              <w:t xml:space="preserve"> </w:t>
            </w:r>
            <w:r w:rsidRPr="007E12BC">
              <w:rPr>
                <w:rFonts w:ascii="Arial"/>
                <w:w w:val="85"/>
                <w:sz w:val="14"/>
              </w:rPr>
              <w:t>(3.1.1)</w:t>
            </w:r>
          </w:p>
        </w:tc>
        <w:tc>
          <w:tcPr>
            <w:tcW w:w="3598" w:type="dxa"/>
            <w:tcBorders>
              <w:right w:val="nil"/>
            </w:tcBorders>
          </w:tcPr>
          <w:p w14:paraId="0130FB2D" w14:textId="77777777" w:rsidR="00186CE4" w:rsidRPr="007E12BC" w:rsidRDefault="00186CE4">
            <w:pPr>
              <w:pStyle w:val="TableParagraph"/>
              <w:spacing w:before="44" w:line="232" w:lineRule="auto"/>
              <w:ind w:left="61" w:right="69" w:firstLine="3"/>
              <w:rPr>
                <w:i/>
                <w:w w:val="85"/>
                <w:sz w:val="14"/>
              </w:rPr>
            </w:pPr>
          </w:p>
        </w:tc>
      </w:tr>
      <w:tr w:rsidR="007E12BC" w:rsidRPr="007E12BC" w14:paraId="54A4D079" w14:textId="4F20AF95" w:rsidTr="00643385">
        <w:trPr>
          <w:trHeight w:hRule="exact" w:val="55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358ACF99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294AE3F2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391779B4" w14:textId="77777777" w:rsidR="00186CE4" w:rsidRPr="007E12BC" w:rsidRDefault="00186CE4">
            <w:pPr>
              <w:pStyle w:val="TableParagraph"/>
              <w:spacing w:before="35" w:line="235" w:lineRule="auto"/>
              <w:ind w:left="60" w:right="424" w:firstLine="6"/>
              <w:jc w:val="both"/>
              <w:rPr>
                <w:rFonts w:ascii="Arial"/>
                <w:sz w:val="14"/>
              </w:rPr>
            </w:pPr>
            <w:r w:rsidRPr="007E12BC">
              <w:rPr>
                <w:i/>
                <w:w w:val="90"/>
                <w:sz w:val="14"/>
              </w:rPr>
              <w:t>Plan lesson sequences using knowledge of student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, content and effective teaching strategies.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rFonts w:ascii="Arial"/>
                <w:w w:val="95"/>
                <w:sz w:val="14"/>
              </w:rPr>
              <w:t>(3.2.1)</w:t>
            </w:r>
          </w:p>
        </w:tc>
        <w:tc>
          <w:tcPr>
            <w:tcW w:w="3598" w:type="dxa"/>
            <w:tcBorders>
              <w:right w:val="nil"/>
            </w:tcBorders>
          </w:tcPr>
          <w:p w14:paraId="33FCD6D9" w14:textId="77777777" w:rsidR="00186CE4" w:rsidRPr="007E12BC" w:rsidRDefault="00186CE4">
            <w:pPr>
              <w:pStyle w:val="TableParagraph"/>
              <w:spacing w:before="35" w:line="235" w:lineRule="auto"/>
              <w:ind w:left="60" w:right="424" w:firstLine="6"/>
              <w:jc w:val="both"/>
              <w:rPr>
                <w:i/>
                <w:w w:val="90"/>
                <w:sz w:val="14"/>
              </w:rPr>
            </w:pPr>
          </w:p>
        </w:tc>
      </w:tr>
      <w:tr w:rsidR="007E12BC" w:rsidRPr="007E12BC" w14:paraId="6BFF6768" w14:textId="05CB2178" w:rsidTr="00643385">
        <w:trPr>
          <w:trHeight w:hRule="exact" w:val="39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51DE82E1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604FD22B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713EB30E" w14:textId="77777777" w:rsidR="00186CE4" w:rsidRPr="007E12BC" w:rsidRDefault="00186CE4">
            <w:pPr>
              <w:pStyle w:val="TableParagraph"/>
              <w:spacing w:before="32" w:line="164" w:lineRule="exact"/>
              <w:ind w:left="66"/>
              <w:rPr>
                <w:i/>
                <w:sz w:val="14"/>
              </w:rPr>
            </w:pPr>
            <w:r w:rsidRPr="007E12BC">
              <w:rPr>
                <w:i/>
                <w:w w:val="85"/>
                <w:sz w:val="14"/>
              </w:rPr>
              <w:t>Include</w:t>
            </w:r>
            <w:r w:rsidRPr="007E12BC">
              <w:rPr>
                <w:i/>
                <w:spacing w:val="1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</w:t>
            </w:r>
            <w:r w:rsidRPr="007E12BC">
              <w:rPr>
                <w:i/>
                <w:spacing w:val="1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range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1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eaching</w:t>
            </w:r>
            <w:r w:rsidRPr="007E12BC">
              <w:rPr>
                <w:i/>
                <w:spacing w:val="1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rategies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n</w:t>
            </w:r>
            <w:r w:rsidRPr="007E12BC">
              <w:rPr>
                <w:i/>
                <w:spacing w:val="1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eaching.</w:t>
            </w:r>
          </w:p>
          <w:p w14:paraId="0D680E75" w14:textId="77777777" w:rsidR="00186CE4" w:rsidRPr="007E12BC" w:rsidRDefault="00186CE4">
            <w:pPr>
              <w:pStyle w:val="TableParagraph"/>
              <w:spacing w:line="161" w:lineRule="exact"/>
              <w:ind w:left="60"/>
              <w:rPr>
                <w:rFonts w:ascii="Arial"/>
                <w:sz w:val="14"/>
              </w:rPr>
            </w:pPr>
            <w:r w:rsidRPr="007E12BC">
              <w:rPr>
                <w:rFonts w:ascii="Arial"/>
                <w:w w:val="105"/>
                <w:sz w:val="14"/>
              </w:rPr>
              <w:t>(3.3.1)</w:t>
            </w:r>
          </w:p>
        </w:tc>
        <w:tc>
          <w:tcPr>
            <w:tcW w:w="3598" w:type="dxa"/>
            <w:tcBorders>
              <w:right w:val="nil"/>
            </w:tcBorders>
          </w:tcPr>
          <w:p w14:paraId="5CCFBBE1" w14:textId="77777777" w:rsidR="00186CE4" w:rsidRPr="007E12BC" w:rsidRDefault="00186CE4">
            <w:pPr>
              <w:pStyle w:val="TableParagraph"/>
              <w:spacing w:before="32" w:line="164" w:lineRule="exact"/>
              <w:ind w:left="66"/>
              <w:rPr>
                <w:i/>
                <w:w w:val="85"/>
                <w:sz w:val="14"/>
              </w:rPr>
            </w:pPr>
          </w:p>
        </w:tc>
      </w:tr>
      <w:tr w:rsidR="007E12BC" w:rsidRPr="007E12BC" w14:paraId="3252D526" w14:textId="286784ED" w:rsidTr="00643385">
        <w:trPr>
          <w:trHeight w:hRule="exact" w:val="55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402EF6DE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64C186AD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6F58877E" w14:textId="77777777" w:rsidR="00186CE4" w:rsidRPr="007E12BC" w:rsidRDefault="00186CE4">
            <w:pPr>
              <w:pStyle w:val="TableParagraph"/>
              <w:spacing w:before="35" w:line="235" w:lineRule="auto"/>
              <w:ind w:left="60" w:right="131" w:firstLine="6"/>
              <w:rPr>
                <w:rFonts w:ascii="Arial"/>
                <w:sz w:val="14"/>
              </w:rPr>
            </w:pPr>
            <w:r w:rsidRPr="007E12BC">
              <w:rPr>
                <w:i/>
                <w:w w:val="90"/>
                <w:sz w:val="14"/>
              </w:rPr>
              <w:t>Demonstrate knowledge of a range of resources,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ncluding</w:t>
            </w:r>
            <w:r w:rsidRPr="007E12BC">
              <w:rPr>
                <w:i/>
                <w:spacing w:val="1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CT,</w:t>
            </w:r>
            <w:r w:rsidRPr="007E12BC">
              <w:rPr>
                <w:i/>
                <w:spacing w:val="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hat</w:t>
            </w:r>
            <w:r w:rsidRPr="007E12BC">
              <w:rPr>
                <w:i/>
                <w:spacing w:val="1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engage</w:t>
            </w:r>
            <w:r w:rsidRPr="007E12BC">
              <w:rPr>
                <w:i/>
                <w:spacing w:val="1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udents</w:t>
            </w:r>
            <w:r w:rsidRPr="007E12BC">
              <w:rPr>
                <w:i/>
                <w:spacing w:val="1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n</w:t>
            </w:r>
            <w:r w:rsidRPr="007E12BC">
              <w:rPr>
                <w:i/>
                <w:spacing w:val="1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heir</w:t>
            </w:r>
            <w:r w:rsidRPr="007E12BC">
              <w:rPr>
                <w:i/>
                <w:spacing w:val="1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.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rFonts w:ascii="Arial"/>
                <w:sz w:val="14"/>
              </w:rPr>
              <w:t>(3.4.1)</w:t>
            </w:r>
          </w:p>
        </w:tc>
        <w:tc>
          <w:tcPr>
            <w:tcW w:w="3598" w:type="dxa"/>
            <w:tcBorders>
              <w:right w:val="nil"/>
            </w:tcBorders>
          </w:tcPr>
          <w:p w14:paraId="266337F0" w14:textId="77777777" w:rsidR="00186CE4" w:rsidRPr="007E12BC" w:rsidRDefault="00186CE4">
            <w:pPr>
              <w:pStyle w:val="TableParagraph"/>
              <w:spacing w:before="35" w:line="235" w:lineRule="auto"/>
              <w:ind w:left="60" w:right="131" w:firstLine="6"/>
              <w:rPr>
                <w:i/>
                <w:w w:val="90"/>
                <w:sz w:val="14"/>
              </w:rPr>
            </w:pPr>
          </w:p>
        </w:tc>
      </w:tr>
      <w:tr w:rsidR="007E12BC" w:rsidRPr="007E12BC" w14:paraId="672125A9" w14:textId="4765C2BC" w:rsidTr="00643385">
        <w:trPr>
          <w:trHeight w:hRule="exact" w:val="55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2EC7EDB2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46F685CD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7A77F5E4" w14:textId="77777777" w:rsidR="00186CE4" w:rsidRPr="007E12BC" w:rsidRDefault="00186CE4">
            <w:pPr>
              <w:pStyle w:val="TableParagraph"/>
              <w:spacing w:before="36" w:line="232" w:lineRule="auto"/>
              <w:ind w:left="59" w:right="237" w:firstLine="6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Demonstrate</w:t>
            </w:r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</w:t>
            </w:r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range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verbal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non-verbal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ommunication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rategies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upport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udent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engagement.</w:t>
            </w:r>
            <w:r w:rsidRPr="007E12BC">
              <w:rPr>
                <w:i/>
                <w:spacing w:val="-5"/>
                <w:w w:val="95"/>
                <w:sz w:val="14"/>
              </w:rPr>
              <w:t xml:space="preserve"> </w:t>
            </w:r>
            <w:r w:rsidRPr="007E12BC">
              <w:rPr>
                <w:rFonts w:ascii="Arial"/>
                <w:w w:val="95"/>
                <w:sz w:val="14"/>
              </w:rPr>
              <w:t>(3.5.1)</w:t>
            </w:r>
          </w:p>
        </w:tc>
        <w:tc>
          <w:tcPr>
            <w:tcW w:w="3598" w:type="dxa"/>
            <w:tcBorders>
              <w:right w:val="nil"/>
            </w:tcBorders>
          </w:tcPr>
          <w:p w14:paraId="25EC8A41" w14:textId="77777777" w:rsidR="00186CE4" w:rsidRPr="007E12BC" w:rsidRDefault="00186CE4">
            <w:pPr>
              <w:pStyle w:val="TableParagraph"/>
              <w:spacing w:before="36" w:line="232" w:lineRule="auto"/>
              <w:ind w:left="59" w:right="237" w:firstLine="6"/>
              <w:rPr>
                <w:i/>
                <w:w w:val="85"/>
                <w:sz w:val="14"/>
              </w:rPr>
            </w:pPr>
          </w:p>
        </w:tc>
      </w:tr>
      <w:tr w:rsidR="007E12BC" w:rsidRPr="007E12BC" w14:paraId="33078A74" w14:textId="7E809EED" w:rsidTr="00643385">
        <w:trPr>
          <w:trHeight w:hRule="exact" w:val="448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7DAEABB8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4252" w:type="dxa"/>
            <w:gridSpan w:val="2"/>
            <w:tcBorders>
              <w:right w:val="nil"/>
            </w:tcBorders>
          </w:tcPr>
          <w:p w14:paraId="30FE9E31" w14:textId="77777777" w:rsidR="00186CE4" w:rsidRPr="007E12BC" w:rsidRDefault="00186CE4">
            <w:pPr>
              <w:pStyle w:val="TableParagraph"/>
              <w:spacing w:before="88"/>
              <w:ind w:left="967" w:hanging="902"/>
              <w:rPr>
                <w:rFonts w:ascii="Arial" w:hAnsi="Arial"/>
                <w:sz w:val="14"/>
              </w:rPr>
            </w:pPr>
            <w:r w:rsidRPr="007E12BC">
              <w:rPr>
                <w:rFonts w:ascii="Arial" w:hAnsi="Arial"/>
                <w:sz w:val="14"/>
              </w:rPr>
              <w:t>Standard</w:t>
            </w:r>
            <w:r w:rsidRPr="007E12BC">
              <w:rPr>
                <w:rFonts w:ascii="Arial" w:hAnsi="Arial"/>
                <w:spacing w:val="16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4</w:t>
            </w:r>
            <w:r w:rsidRPr="007E12BC">
              <w:rPr>
                <w:rFonts w:ascii="Arial" w:hAnsi="Arial"/>
                <w:spacing w:val="16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–</w:t>
            </w:r>
            <w:r w:rsidRPr="007E12BC">
              <w:rPr>
                <w:rFonts w:ascii="Arial" w:hAnsi="Arial"/>
                <w:spacing w:val="16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Create</w:t>
            </w:r>
            <w:r w:rsidRPr="007E12BC">
              <w:rPr>
                <w:rFonts w:ascii="Arial" w:hAnsi="Arial"/>
                <w:spacing w:val="17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and</w:t>
            </w:r>
            <w:r w:rsidRPr="007E12BC">
              <w:rPr>
                <w:rFonts w:ascii="Arial" w:hAnsi="Arial"/>
                <w:spacing w:val="16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maintain</w:t>
            </w:r>
            <w:r w:rsidRPr="007E12BC">
              <w:rPr>
                <w:rFonts w:ascii="Arial" w:hAnsi="Arial"/>
                <w:spacing w:val="16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supportive</w:t>
            </w:r>
            <w:r w:rsidRPr="007E12BC">
              <w:rPr>
                <w:rFonts w:ascii="Arial" w:hAnsi="Arial"/>
                <w:spacing w:val="17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and</w:t>
            </w:r>
            <w:r w:rsidRPr="007E12BC">
              <w:rPr>
                <w:rFonts w:ascii="Arial" w:hAnsi="Arial"/>
                <w:spacing w:val="16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safe</w:t>
            </w:r>
            <w:r w:rsidRPr="007E12BC">
              <w:rPr>
                <w:rFonts w:ascii="Arial" w:hAnsi="Arial"/>
                <w:spacing w:val="-36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learning</w:t>
            </w:r>
            <w:r w:rsidRPr="007E12BC">
              <w:rPr>
                <w:rFonts w:ascii="Arial" w:hAnsi="Arial"/>
                <w:spacing w:val="4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environments</w:t>
            </w:r>
          </w:p>
        </w:tc>
        <w:tc>
          <w:tcPr>
            <w:tcW w:w="3598" w:type="dxa"/>
            <w:tcBorders>
              <w:right w:val="nil"/>
            </w:tcBorders>
          </w:tcPr>
          <w:p w14:paraId="275DD698" w14:textId="77777777" w:rsidR="00186CE4" w:rsidRPr="007E12BC" w:rsidRDefault="00186CE4">
            <w:pPr>
              <w:pStyle w:val="TableParagraph"/>
              <w:spacing w:before="88"/>
              <w:ind w:left="967" w:hanging="902"/>
              <w:rPr>
                <w:rFonts w:ascii="Arial" w:hAnsi="Arial"/>
                <w:sz w:val="14"/>
              </w:rPr>
            </w:pPr>
          </w:p>
        </w:tc>
      </w:tr>
      <w:tr w:rsidR="007E12BC" w:rsidRPr="007E12BC" w14:paraId="6F7606A5" w14:textId="55FE5FA8" w:rsidTr="00643385">
        <w:trPr>
          <w:trHeight w:hRule="exact" w:val="55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43575703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08B1E3E3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2B802E1E" w14:textId="77777777" w:rsidR="00186CE4" w:rsidRPr="007E12BC" w:rsidRDefault="00186CE4">
            <w:pPr>
              <w:pStyle w:val="TableParagraph"/>
              <w:spacing w:before="35" w:line="235" w:lineRule="auto"/>
              <w:ind w:left="60" w:right="131" w:firstLine="6"/>
              <w:rPr>
                <w:rFonts w:ascii="Arial"/>
                <w:sz w:val="14"/>
              </w:rPr>
            </w:pPr>
            <w:r w:rsidRPr="007E12BC">
              <w:rPr>
                <w:i/>
                <w:w w:val="90"/>
                <w:sz w:val="14"/>
              </w:rPr>
              <w:t>Identify strategies to support inclusive student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participation</w:t>
            </w:r>
            <w:r w:rsidRPr="007E12BC">
              <w:rPr>
                <w:i/>
                <w:spacing w:val="2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2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engagement</w:t>
            </w:r>
            <w:r w:rsidRPr="007E12BC">
              <w:rPr>
                <w:i/>
                <w:spacing w:val="2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n</w:t>
            </w:r>
            <w:r w:rsidRPr="007E12BC">
              <w:rPr>
                <w:i/>
                <w:spacing w:val="2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lassroom</w:t>
            </w:r>
            <w:r w:rsidRPr="007E12BC">
              <w:rPr>
                <w:i/>
                <w:spacing w:val="23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ctivities.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rFonts w:ascii="Arial"/>
                <w:w w:val="95"/>
                <w:sz w:val="14"/>
              </w:rPr>
              <w:t>(4.1.1)</w:t>
            </w:r>
          </w:p>
        </w:tc>
        <w:tc>
          <w:tcPr>
            <w:tcW w:w="3598" w:type="dxa"/>
            <w:tcBorders>
              <w:right w:val="nil"/>
            </w:tcBorders>
          </w:tcPr>
          <w:p w14:paraId="1AA89317" w14:textId="77777777" w:rsidR="00186CE4" w:rsidRPr="007E12BC" w:rsidRDefault="00186CE4">
            <w:pPr>
              <w:pStyle w:val="TableParagraph"/>
              <w:spacing w:before="35" w:line="235" w:lineRule="auto"/>
              <w:ind w:left="60" w:right="131" w:firstLine="6"/>
              <w:rPr>
                <w:i/>
                <w:w w:val="90"/>
                <w:sz w:val="14"/>
              </w:rPr>
            </w:pPr>
          </w:p>
        </w:tc>
      </w:tr>
      <w:tr w:rsidR="007E12BC" w:rsidRPr="007E12BC" w14:paraId="1E7659EE" w14:textId="501F91C7" w:rsidTr="00643385">
        <w:trPr>
          <w:trHeight w:hRule="exact" w:val="410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1DE9C84D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2CB5FC3A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5C9A1722" w14:textId="77777777" w:rsidR="00186CE4" w:rsidRPr="007E12BC" w:rsidRDefault="00186CE4">
            <w:pPr>
              <w:pStyle w:val="TableParagraph"/>
              <w:spacing w:before="44" w:line="232" w:lineRule="auto"/>
              <w:ind w:left="59" w:right="131" w:firstLine="6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Demonstrate</w:t>
            </w:r>
            <w:r w:rsidRPr="007E12BC">
              <w:rPr>
                <w:i/>
                <w:spacing w:val="2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he</w:t>
            </w:r>
            <w:r w:rsidRPr="007E12BC">
              <w:rPr>
                <w:i/>
                <w:spacing w:val="2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apacity</w:t>
            </w:r>
            <w:r w:rsidRPr="007E12BC">
              <w:rPr>
                <w:i/>
                <w:spacing w:val="2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27"/>
                <w:w w:val="85"/>
                <w:sz w:val="14"/>
              </w:rPr>
              <w:t xml:space="preserve"> </w:t>
            </w:r>
            <w:proofErr w:type="spellStart"/>
            <w:r w:rsidRPr="007E12BC">
              <w:rPr>
                <w:i/>
                <w:w w:val="85"/>
                <w:sz w:val="14"/>
              </w:rPr>
              <w:t>organise</w:t>
            </w:r>
            <w:proofErr w:type="spellEnd"/>
            <w:r w:rsidRPr="007E12BC">
              <w:rPr>
                <w:i/>
                <w:spacing w:val="2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lassroom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ctivities</w:t>
            </w:r>
            <w:r w:rsidRPr="007E12BC">
              <w:rPr>
                <w:i/>
                <w:spacing w:val="-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nd provide clear directions.</w:t>
            </w:r>
            <w:r w:rsidRPr="007E12BC">
              <w:rPr>
                <w:i/>
                <w:spacing w:val="-3"/>
                <w:w w:val="90"/>
                <w:sz w:val="14"/>
              </w:rPr>
              <w:t xml:space="preserve"> </w:t>
            </w:r>
            <w:r w:rsidRPr="007E12BC">
              <w:rPr>
                <w:rFonts w:ascii="Arial"/>
                <w:w w:val="90"/>
                <w:sz w:val="14"/>
              </w:rPr>
              <w:t>(4.2.1)</w:t>
            </w:r>
          </w:p>
        </w:tc>
        <w:tc>
          <w:tcPr>
            <w:tcW w:w="3598" w:type="dxa"/>
            <w:tcBorders>
              <w:right w:val="nil"/>
            </w:tcBorders>
          </w:tcPr>
          <w:p w14:paraId="66285083" w14:textId="77777777" w:rsidR="00186CE4" w:rsidRPr="007E12BC" w:rsidRDefault="00186CE4">
            <w:pPr>
              <w:pStyle w:val="TableParagraph"/>
              <w:spacing w:before="44" w:line="232" w:lineRule="auto"/>
              <w:ind w:left="59" w:right="131" w:firstLine="6"/>
              <w:rPr>
                <w:i/>
                <w:w w:val="85"/>
                <w:sz w:val="14"/>
              </w:rPr>
            </w:pPr>
          </w:p>
        </w:tc>
      </w:tr>
      <w:tr w:rsidR="007E12BC" w:rsidRPr="007E12BC" w14:paraId="55670F6E" w14:textId="33A5ADE6" w:rsidTr="00643385">
        <w:trPr>
          <w:trHeight w:hRule="exact" w:val="410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3D64CC7D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5F05A6C2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76DB4806" w14:textId="77777777" w:rsidR="00186CE4" w:rsidRPr="007E12BC" w:rsidRDefault="00186CE4">
            <w:pPr>
              <w:pStyle w:val="TableParagraph"/>
              <w:spacing w:before="44" w:line="232" w:lineRule="auto"/>
              <w:ind w:left="63" w:right="131" w:firstLine="2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Demonstrate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knowledge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practical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pproaches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-35"/>
                <w:w w:val="85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manage</w:t>
            </w:r>
            <w:r w:rsidRPr="007E12BC">
              <w:rPr>
                <w:i/>
                <w:spacing w:val="-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challenging behaviour.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rFonts w:ascii="Arial"/>
                <w:w w:val="90"/>
                <w:sz w:val="14"/>
              </w:rPr>
              <w:t>(4.3.1)</w:t>
            </w:r>
          </w:p>
        </w:tc>
        <w:tc>
          <w:tcPr>
            <w:tcW w:w="3598" w:type="dxa"/>
            <w:tcBorders>
              <w:right w:val="nil"/>
            </w:tcBorders>
          </w:tcPr>
          <w:p w14:paraId="760D1124" w14:textId="77777777" w:rsidR="00186CE4" w:rsidRPr="007E12BC" w:rsidRDefault="00186CE4">
            <w:pPr>
              <w:pStyle w:val="TableParagraph"/>
              <w:spacing w:before="44" w:line="232" w:lineRule="auto"/>
              <w:ind w:left="63" w:right="131" w:firstLine="2"/>
              <w:rPr>
                <w:i/>
                <w:w w:val="85"/>
                <w:sz w:val="14"/>
              </w:rPr>
            </w:pPr>
          </w:p>
        </w:tc>
      </w:tr>
      <w:tr w:rsidR="007E12BC" w:rsidRPr="007E12BC" w14:paraId="5D989213" w14:textId="6E5781F2" w:rsidTr="00643385">
        <w:trPr>
          <w:trHeight w:hRule="exact" w:val="55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6DC7D589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2657DC29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13A5E03F" w14:textId="77777777" w:rsidR="00186CE4" w:rsidRPr="007E12BC" w:rsidRDefault="00186CE4">
            <w:pPr>
              <w:pStyle w:val="TableParagraph"/>
              <w:spacing w:before="36" w:line="232" w:lineRule="auto"/>
              <w:ind w:left="59" w:right="131" w:firstLine="6"/>
              <w:rPr>
                <w:rFonts w:ascii="Arial" w:hAns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Describe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rategies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hat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upport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udents’ wellbeing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-3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afety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working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within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chool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/or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ystem, curriculum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and</w:t>
            </w:r>
            <w:r w:rsidRPr="007E12BC">
              <w:rPr>
                <w:i/>
                <w:spacing w:val="-6"/>
                <w:w w:val="9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legislative</w:t>
            </w:r>
            <w:r w:rsidRPr="007E12BC">
              <w:rPr>
                <w:i/>
                <w:spacing w:val="-5"/>
                <w:w w:val="9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requirements.</w:t>
            </w:r>
            <w:r w:rsidRPr="007E12BC">
              <w:rPr>
                <w:i/>
                <w:spacing w:val="-7"/>
                <w:w w:val="95"/>
                <w:sz w:val="14"/>
              </w:rPr>
              <w:t xml:space="preserve"> </w:t>
            </w:r>
            <w:r w:rsidRPr="007E12BC">
              <w:rPr>
                <w:rFonts w:ascii="Arial" w:hAnsi="Arial"/>
                <w:w w:val="95"/>
                <w:sz w:val="14"/>
              </w:rPr>
              <w:t>(4.4.1)</w:t>
            </w:r>
          </w:p>
        </w:tc>
        <w:tc>
          <w:tcPr>
            <w:tcW w:w="3598" w:type="dxa"/>
            <w:tcBorders>
              <w:right w:val="nil"/>
            </w:tcBorders>
          </w:tcPr>
          <w:p w14:paraId="2E210219" w14:textId="77777777" w:rsidR="00186CE4" w:rsidRPr="007E12BC" w:rsidRDefault="00186CE4">
            <w:pPr>
              <w:pStyle w:val="TableParagraph"/>
              <w:spacing w:before="36" w:line="232" w:lineRule="auto"/>
              <w:ind w:left="59" w:right="131" w:firstLine="6"/>
              <w:rPr>
                <w:i/>
                <w:w w:val="85"/>
                <w:sz w:val="14"/>
              </w:rPr>
            </w:pPr>
          </w:p>
        </w:tc>
      </w:tr>
      <w:tr w:rsidR="007E12BC" w:rsidRPr="007E12BC" w14:paraId="1633BE27" w14:textId="435A4330" w:rsidTr="00643385">
        <w:trPr>
          <w:trHeight w:hRule="exact" w:val="715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4128BDCA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5305D4E2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21C4CE86" w14:textId="77777777" w:rsidR="00186CE4" w:rsidRPr="007E12BC" w:rsidRDefault="00186CE4">
            <w:pPr>
              <w:pStyle w:val="TableParagraph"/>
              <w:spacing w:before="36" w:line="232" w:lineRule="auto"/>
              <w:ind w:left="59" w:right="131" w:firstLine="6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Demonstrate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understanding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he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relevant</w:t>
            </w:r>
            <w:r w:rsidRPr="007E12BC">
              <w:rPr>
                <w:i/>
                <w:spacing w:val="2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ssues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nd the strategies available to support the safe,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responsible</w:t>
            </w:r>
            <w:r w:rsidRPr="007E12BC">
              <w:rPr>
                <w:i/>
                <w:spacing w:val="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ethical</w:t>
            </w:r>
            <w:r w:rsidRPr="007E12BC">
              <w:rPr>
                <w:i/>
                <w:spacing w:val="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use</w:t>
            </w:r>
            <w:r w:rsidRPr="007E12BC">
              <w:rPr>
                <w:i/>
                <w:spacing w:val="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CT</w:t>
            </w:r>
            <w:r w:rsidRPr="007E12BC">
              <w:rPr>
                <w:i/>
                <w:spacing w:val="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n</w:t>
            </w:r>
            <w:r w:rsidRPr="007E12BC">
              <w:rPr>
                <w:i/>
                <w:spacing w:val="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</w:t>
            </w:r>
            <w:r w:rsidRPr="007E12BC">
              <w:rPr>
                <w:i/>
                <w:spacing w:val="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teaching.</w:t>
            </w:r>
            <w:r w:rsidRPr="007E12BC">
              <w:rPr>
                <w:i/>
                <w:spacing w:val="-5"/>
                <w:w w:val="95"/>
                <w:sz w:val="14"/>
              </w:rPr>
              <w:t xml:space="preserve"> </w:t>
            </w:r>
            <w:r w:rsidRPr="007E12BC">
              <w:rPr>
                <w:rFonts w:ascii="Arial"/>
                <w:w w:val="95"/>
                <w:sz w:val="14"/>
              </w:rPr>
              <w:t>(4.5.1)</w:t>
            </w:r>
          </w:p>
        </w:tc>
        <w:tc>
          <w:tcPr>
            <w:tcW w:w="3598" w:type="dxa"/>
            <w:tcBorders>
              <w:right w:val="nil"/>
            </w:tcBorders>
          </w:tcPr>
          <w:p w14:paraId="78D05490" w14:textId="77777777" w:rsidR="00186CE4" w:rsidRPr="007E12BC" w:rsidRDefault="00186CE4">
            <w:pPr>
              <w:pStyle w:val="TableParagraph"/>
              <w:spacing w:before="36" w:line="232" w:lineRule="auto"/>
              <w:ind w:left="59" w:right="131" w:firstLine="6"/>
              <w:rPr>
                <w:i/>
                <w:w w:val="85"/>
                <w:sz w:val="14"/>
              </w:rPr>
            </w:pPr>
          </w:p>
        </w:tc>
      </w:tr>
      <w:tr w:rsidR="007E12BC" w:rsidRPr="007E12BC" w14:paraId="540058F6" w14:textId="6B490721" w:rsidTr="00643385">
        <w:trPr>
          <w:trHeight w:hRule="exact" w:val="390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5A129EFB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4252" w:type="dxa"/>
            <w:gridSpan w:val="2"/>
            <w:tcBorders>
              <w:right w:val="nil"/>
            </w:tcBorders>
          </w:tcPr>
          <w:p w14:paraId="1769E199" w14:textId="77777777" w:rsidR="00186CE4" w:rsidRPr="007E12BC" w:rsidRDefault="00186CE4">
            <w:pPr>
              <w:pStyle w:val="TableParagraph"/>
              <w:spacing w:before="33"/>
              <w:ind w:left="965" w:right="577" w:hanging="900"/>
              <w:rPr>
                <w:rFonts w:ascii="Arial" w:hAnsi="Arial"/>
                <w:sz w:val="14"/>
              </w:rPr>
            </w:pPr>
            <w:r w:rsidRPr="007E12BC">
              <w:rPr>
                <w:rFonts w:ascii="Arial" w:hAnsi="Arial"/>
                <w:sz w:val="14"/>
              </w:rPr>
              <w:t>Standard</w:t>
            </w:r>
            <w:r w:rsidRPr="007E12BC">
              <w:rPr>
                <w:rFonts w:ascii="Arial" w:hAnsi="Arial"/>
                <w:spacing w:val="21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5</w:t>
            </w:r>
            <w:r w:rsidRPr="007E12BC">
              <w:rPr>
                <w:rFonts w:ascii="Arial" w:hAnsi="Arial"/>
                <w:spacing w:val="2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–</w:t>
            </w:r>
            <w:r w:rsidRPr="007E12BC">
              <w:rPr>
                <w:rFonts w:ascii="Arial" w:hAnsi="Arial"/>
                <w:spacing w:val="21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Provide</w:t>
            </w:r>
            <w:r w:rsidRPr="007E12BC">
              <w:rPr>
                <w:rFonts w:ascii="Arial" w:hAnsi="Arial"/>
                <w:spacing w:val="2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feedback</w:t>
            </w:r>
            <w:r w:rsidRPr="007E12BC">
              <w:rPr>
                <w:rFonts w:ascii="Arial" w:hAnsi="Arial"/>
                <w:spacing w:val="2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and</w:t>
            </w:r>
            <w:r w:rsidRPr="007E12BC">
              <w:rPr>
                <w:rFonts w:ascii="Arial" w:hAnsi="Arial"/>
                <w:spacing w:val="21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report</w:t>
            </w:r>
            <w:r w:rsidRPr="007E12BC">
              <w:rPr>
                <w:rFonts w:ascii="Arial" w:hAnsi="Arial"/>
                <w:spacing w:val="2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of</w:t>
            </w:r>
            <w:r w:rsidRPr="007E12BC">
              <w:rPr>
                <w:rFonts w:ascii="Arial" w:hAnsi="Arial"/>
                <w:spacing w:val="-36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student</w:t>
            </w:r>
            <w:r w:rsidRPr="007E12BC">
              <w:rPr>
                <w:rFonts w:ascii="Arial" w:hAnsi="Arial"/>
                <w:spacing w:val="5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learning</w:t>
            </w:r>
          </w:p>
        </w:tc>
        <w:tc>
          <w:tcPr>
            <w:tcW w:w="3598" w:type="dxa"/>
            <w:tcBorders>
              <w:right w:val="nil"/>
            </w:tcBorders>
          </w:tcPr>
          <w:p w14:paraId="6BA36FB3" w14:textId="77777777" w:rsidR="00186CE4" w:rsidRPr="007E12BC" w:rsidRDefault="00186CE4">
            <w:pPr>
              <w:pStyle w:val="TableParagraph"/>
              <w:spacing w:before="33"/>
              <w:ind w:left="965" w:right="577" w:hanging="900"/>
              <w:rPr>
                <w:rFonts w:ascii="Arial" w:hAnsi="Arial"/>
                <w:sz w:val="14"/>
              </w:rPr>
            </w:pPr>
          </w:p>
        </w:tc>
      </w:tr>
      <w:tr w:rsidR="007E12BC" w:rsidRPr="007E12BC" w14:paraId="491FECDA" w14:textId="780129D3" w:rsidTr="00643385">
        <w:trPr>
          <w:trHeight w:hRule="exact" w:val="78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2C61BFEB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  <w:vMerge w:val="restart"/>
          </w:tcPr>
          <w:p w14:paraId="3D0C5916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vMerge w:val="restart"/>
            <w:tcBorders>
              <w:right w:val="nil"/>
            </w:tcBorders>
          </w:tcPr>
          <w:p w14:paraId="1DC27C1B" w14:textId="77777777" w:rsidR="00186CE4" w:rsidRPr="007E12BC" w:rsidRDefault="00186CE4">
            <w:pPr>
              <w:pStyle w:val="TableParagraph"/>
              <w:spacing w:before="32" w:line="235" w:lineRule="auto"/>
              <w:ind w:left="59" w:right="178" w:firstLine="6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Demonstrate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understanding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ssessment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rategies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ncluding, informal</w:t>
            </w:r>
            <w:r w:rsidRPr="007E12BC">
              <w:rPr>
                <w:i/>
                <w:spacing w:val="31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31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formal, diagnostic, formative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23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ummative</w:t>
            </w:r>
            <w:r w:rsidRPr="007E12BC">
              <w:rPr>
                <w:i/>
                <w:spacing w:val="24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pproaches</w:t>
            </w:r>
            <w:r w:rsidRPr="007E12BC">
              <w:rPr>
                <w:i/>
                <w:spacing w:val="23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24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ssess</w:t>
            </w:r>
            <w:r w:rsidRPr="007E12BC">
              <w:rPr>
                <w:i/>
                <w:spacing w:val="23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udent</w:t>
            </w:r>
            <w:r w:rsidRPr="007E12BC">
              <w:rPr>
                <w:i/>
                <w:spacing w:val="24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.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rFonts w:ascii="Arial"/>
                <w:w w:val="95"/>
                <w:sz w:val="14"/>
              </w:rPr>
              <w:t>(5.1.1)</w:t>
            </w:r>
          </w:p>
        </w:tc>
        <w:tc>
          <w:tcPr>
            <w:tcW w:w="3598" w:type="dxa"/>
            <w:tcBorders>
              <w:right w:val="nil"/>
            </w:tcBorders>
          </w:tcPr>
          <w:p w14:paraId="5FAE70F9" w14:textId="77777777" w:rsidR="00186CE4" w:rsidRPr="007E12BC" w:rsidRDefault="00186CE4">
            <w:pPr>
              <w:pStyle w:val="TableParagraph"/>
              <w:spacing w:before="32" w:line="235" w:lineRule="auto"/>
              <w:ind w:left="59" w:right="178" w:firstLine="6"/>
              <w:rPr>
                <w:i/>
                <w:w w:val="85"/>
                <w:sz w:val="14"/>
              </w:rPr>
            </w:pPr>
          </w:p>
        </w:tc>
      </w:tr>
      <w:tr w:rsidR="007E12BC" w:rsidRPr="007E12BC" w14:paraId="1D2C899C" w14:textId="4230DAE5" w:rsidTr="00643385">
        <w:trPr>
          <w:trHeight w:hRule="exact" w:val="355"/>
        </w:trPr>
        <w:tc>
          <w:tcPr>
            <w:tcW w:w="7108" w:type="dxa"/>
            <w:vMerge w:val="restart"/>
            <w:tcBorders>
              <w:left w:val="nil"/>
            </w:tcBorders>
          </w:tcPr>
          <w:p w14:paraId="68CE4740" w14:textId="77777777" w:rsidR="00186CE4" w:rsidRPr="007E12BC" w:rsidRDefault="00186CE4">
            <w:pPr>
              <w:pStyle w:val="TableParagraph"/>
              <w:spacing w:before="27"/>
              <w:ind w:left="67"/>
              <w:rPr>
                <w:rFonts w:ascii="Arial"/>
                <w:b/>
                <w:bCs/>
                <w:sz w:val="18"/>
              </w:rPr>
            </w:pPr>
            <w:r w:rsidRPr="007E12BC">
              <w:rPr>
                <w:rFonts w:ascii="Arial"/>
                <w:b/>
                <w:bCs/>
                <w:w w:val="95"/>
                <w:sz w:val="18"/>
              </w:rPr>
              <w:t>GENERAL</w:t>
            </w:r>
            <w:r w:rsidRPr="007E12BC">
              <w:rPr>
                <w:rFonts w:ascii="Arial"/>
                <w:b/>
                <w:bCs/>
                <w:spacing w:val="48"/>
                <w:sz w:val="18"/>
              </w:rPr>
              <w:t xml:space="preserve"> </w:t>
            </w:r>
            <w:r w:rsidRPr="007E12BC">
              <w:rPr>
                <w:rFonts w:ascii="Arial"/>
                <w:b/>
                <w:bCs/>
                <w:w w:val="95"/>
                <w:sz w:val="18"/>
              </w:rPr>
              <w:t>COMMENTS:</w:t>
            </w:r>
          </w:p>
        </w:tc>
        <w:tc>
          <w:tcPr>
            <w:tcW w:w="307" w:type="dxa"/>
            <w:vMerge/>
            <w:tcBorders>
              <w:top w:val="nil"/>
            </w:tcBorders>
          </w:tcPr>
          <w:p w14:paraId="4C905D35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945" w:type="dxa"/>
            <w:vMerge/>
            <w:tcBorders>
              <w:top w:val="nil"/>
              <w:right w:val="nil"/>
            </w:tcBorders>
          </w:tcPr>
          <w:p w14:paraId="595496DD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598" w:type="dxa"/>
            <w:tcBorders>
              <w:top w:val="nil"/>
              <w:right w:val="nil"/>
            </w:tcBorders>
          </w:tcPr>
          <w:p w14:paraId="674A663F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</w:tr>
      <w:tr w:rsidR="007E12BC" w:rsidRPr="007E12BC" w14:paraId="64825AC3" w14:textId="2C415DAC" w:rsidTr="00643385">
        <w:trPr>
          <w:trHeight w:hRule="exact" w:val="554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50A7D9AC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52567792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5A35FEF1" w14:textId="77777777" w:rsidR="00186CE4" w:rsidRPr="007E12BC" w:rsidRDefault="00186CE4">
            <w:pPr>
              <w:pStyle w:val="TableParagraph"/>
              <w:spacing w:before="33" w:line="232" w:lineRule="auto"/>
              <w:ind w:left="59" w:right="131" w:firstLine="6"/>
              <w:rPr>
                <w:rFonts w:ascii="Arial"/>
                <w:sz w:val="14"/>
              </w:rPr>
            </w:pPr>
            <w:r w:rsidRPr="007E12BC">
              <w:rPr>
                <w:i/>
                <w:w w:val="90"/>
                <w:sz w:val="14"/>
              </w:rPr>
              <w:t>Demonstrate an understanding of the purpose of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providing</w:t>
            </w:r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imely</w:t>
            </w:r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ppropriate</w:t>
            </w:r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feedback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udents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about</w:t>
            </w:r>
            <w:r w:rsidRPr="007E12BC">
              <w:rPr>
                <w:i/>
                <w:spacing w:val="-4"/>
                <w:w w:val="9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their</w:t>
            </w:r>
            <w:r w:rsidRPr="007E12BC">
              <w:rPr>
                <w:i/>
                <w:spacing w:val="-3"/>
                <w:w w:val="9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learning.</w:t>
            </w:r>
            <w:r w:rsidRPr="007E12BC">
              <w:rPr>
                <w:i/>
                <w:spacing w:val="-5"/>
                <w:w w:val="95"/>
                <w:sz w:val="14"/>
              </w:rPr>
              <w:t xml:space="preserve"> </w:t>
            </w:r>
            <w:r w:rsidRPr="007E12BC">
              <w:rPr>
                <w:rFonts w:ascii="Arial"/>
                <w:w w:val="95"/>
                <w:sz w:val="14"/>
              </w:rPr>
              <w:t>(5.2.1)</w:t>
            </w:r>
          </w:p>
        </w:tc>
        <w:tc>
          <w:tcPr>
            <w:tcW w:w="3598" w:type="dxa"/>
            <w:tcBorders>
              <w:right w:val="nil"/>
            </w:tcBorders>
          </w:tcPr>
          <w:p w14:paraId="62B360B4" w14:textId="77777777" w:rsidR="00186CE4" w:rsidRPr="007E12BC" w:rsidRDefault="00186CE4">
            <w:pPr>
              <w:pStyle w:val="TableParagraph"/>
              <w:spacing w:before="33" w:line="232" w:lineRule="auto"/>
              <w:ind w:left="59" w:right="131" w:firstLine="6"/>
              <w:rPr>
                <w:i/>
                <w:w w:val="90"/>
                <w:sz w:val="14"/>
              </w:rPr>
            </w:pPr>
          </w:p>
        </w:tc>
      </w:tr>
      <w:tr w:rsidR="007E12BC" w:rsidRPr="007E12BC" w14:paraId="7A2851DA" w14:textId="1691D5B3" w:rsidTr="00643385">
        <w:trPr>
          <w:trHeight w:hRule="exact" w:val="550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77E0C44D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04D7B989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62F55E1C" w14:textId="77777777" w:rsidR="00186CE4" w:rsidRPr="007E12BC" w:rsidRDefault="00186CE4">
            <w:pPr>
              <w:pStyle w:val="TableParagraph"/>
              <w:spacing w:before="33" w:line="232" w:lineRule="auto"/>
              <w:ind w:left="59" w:right="131" w:firstLine="6"/>
              <w:rPr>
                <w:rFonts w:ascii="Arial"/>
                <w:sz w:val="14"/>
              </w:rPr>
            </w:pPr>
            <w:r w:rsidRPr="007E12BC">
              <w:rPr>
                <w:i/>
                <w:w w:val="90"/>
                <w:sz w:val="14"/>
              </w:rPr>
              <w:t>Demonstrate the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capacity to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interpret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student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ssessment</w:t>
            </w:r>
            <w:r w:rsidRPr="007E12BC">
              <w:rPr>
                <w:i/>
                <w:spacing w:val="23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data</w:t>
            </w:r>
            <w:r w:rsidRPr="007E12BC">
              <w:rPr>
                <w:i/>
                <w:spacing w:val="23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24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evaluate</w:t>
            </w:r>
            <w:r w:rsidRPr="007E12BC">
              <w:rPr>
                <w:i/>
                <w:spacing w:val="23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udent</w:t>
            </w:r>
            <w:r w:rsidRPr="007E12BC">
              <w:rPr>
                <w:i/>
                <w:spacing w:val="24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</w:t>
            </w:r>
            <w:r w:rsidRPr="007E12BC">
              <w:rPr>
                <w:i/>
                <w:spacing w:val="23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modify</w:t>
            </w:r>
            <w:r w:rsidRPr="007E12BC">
              <w:rPr>
                <w:i/>
                <w:spacing w:val="-4"/>
                <w:w w:val="9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teaching</w:t>
            </w:r>
            <w:r w:rsidRPr="007E12BC">
              <w:rPr>
                <w:i/>
                <w:spacing w:val="-4"/>
                <w:w w:val="9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practices.</w:t>
            </w:r>
            <w:r w:rsidRPr="007E12BC">
              <w:rPr>
                <w:i/>
                <w:spacing w:val="-7"/>
                <w:w w:val="95"/>
                <w:sz w:val="14"/>
              </w:rPr>
              <w:t xml:space="preserve"> </w:t>
            </w:r>
            <w:r w:rsidRPr="007E12BC">
              <w:rPr>
                <w:rFonts w:ascii="Arial"/>
                <w:w w:val="95"/>
                <w:sz w:val="14"/>
              </w:rPr>
              <w:t>(5.3.1)</w:t>
            </w:r>
          </w:p>
        </w:tc>
        <w:tc>
          <w:tcPr>
            <w:tcW w:w="3598" w:type="dxa"/>
            <w:tcBorders>
              <w:right w:val="nil"/>
            </w:tcBorders>
          </w:tcPr>
          <w:p w14:paraId="73BFF49D" w14:textId="77777777" w:rsidR="00186CE4" w:rsidRPr="007E12BC" w:rsidRDefault="00186CE4">
            <w:pPr>
              <w:pStyle w:val="TableParagraph"/>
              <w:spacing w:before="33" w:line="232" w:lineRule="auto"/>
              <w:ind w:left="59" w:right="131" w:firstLine="6"/>
              <w:rPr>
                <w:i/>
                <w:w w:val="90"/>
                <w:sz w:val="14"/>
              </w:rPr>
            </w:pPr>
          </w:p>
        </w:tc>
      </w:tr>
    </w:tbl>
    <w:p w14:paraId="77D917CC" w14:textId="77777777" w:rsidR="00F206D7" w:rsidRDefault="00F206D7"/>
    <w:sectPr w:rsidR="00F206D7">
      <w:type w:val="continuous"/>
      <w:pgSz w:w="11900" w:h="16840"/>
      <w:pgMar w:top="220" w:right="400" w:bottom="0" w:left="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altName w:val="Lucida Sans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9F1FCD"/>
    <w:multiLevelType w:val="hybridMultilevel"/>
    <w:tmpl w:val="8626F4B4"/>
    <w:lvl w:ilvl="0" w:tplc="33ACB162">
      <w:numFmt w:val="bullet"/>
      <w:lvlText w:val="☐"/>
      <w:lvlJc w:val="left"/>
      <w:pPr>
        <w:ind w:left="180" w:hanging="167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w w:val="113"/>
        <w:sz w:val="18"/>
        <w:szCs w:val="18"/>
      </w:rPr>
    </w:lvl>
    <w:lvl w:ilvl="1" w:tplc="9A9CFB22">
      <w:numFmt w:val="bullet"/>
      <w:lvlText w:val="☐"/>
      <w:lvlJc w:val="left"/>
      <w:pPr>
        <w:ind w:left="180" w:hanging="233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w w:val="113"/>
        <w:sz w:val="20"/>
        <w:szCs w:val="20"/>
      </w:rPr>
    </w:lvl>
    <w:lvl w:ilvl="2" w:tplc="1152F33C">
      <w:numFmt w:val="bullet"/>
      <w:lvlText w:val="•"/>
      <w:lvlJc w:val="left"/>
      <w:pPr>
        <w:ind w:left="1446" w:hanging="233"/>
      </w:pPr>
      <w:rPr>
        <w:rFonts w:hint="default"/>
      </w:rPr>
    </w:lvl>
    <w:lvl w:ilvl="3" w:tplc="ED5A4C64">
      <w:numFmt w:val="bullet"/>
      <w:lvlText w:val="•"/>
      <w:lvlJc w:val="left"/>
      <w:pPr>
        <w:ind w:left="2152" w:hanging="233"/>
      </w:pPr>
      <w:rPr>
        <w:rFonts w:hint="default"/>
      </w:rPr>
    </w:lvl>
    <w:lvl w:ilvl="4" w:tplc="1C3CAB12">
      <w:numFmt w:val="bullet"/>
      <w:lvlText w:val="•"/>
      <w:lvlJc w:val="left"/>
      <w:pPr>
        <w:ind w:left="2859" w:hanging="233"/>
      </w:pPr>
      <w:rPr>
        <w:rFonts w:hint="default"/>
      </w:rPr>
    </w:lvl>
    <w:lvl w:ilvl="5" w:tplc="66567A3E">
      <w:numFmt w:val="bullet"/>
      <w:lvlText w:val="•"/>
      <w:lvlJc w:val="left"/>
      <w:pPr>
        <w:ind w:left="3565" w:hanging="233"/>
      </w:pPr>
      <w:rPr>
        <w:rFonts w:hint="default"/>
      </w:rPr>
    </w:lvl>
    <w:lvl w:ilvl="6" w:tplc="2F5A0834">
      <w:numFmt w:val="bullet"/>
      <w:lvlText w:val="•"/>
      <w:lvlJc w:val="left"/>
      <w:pPr>
        <w:ind w:left="4271" w:hanging="233"/>
      </w:pPr>
      <w:rPr>
        <w:rFonts w:hint="default"/>
      </w:rPr>
    </w:lvl>
    <w:lvl w:ilvl="7" w:tplc="FE8280EC">
      <w:numFmt w:val="bullet"/>
      <w:lvlText w:val="•"/>
      <w:lvlJc w:val="left"/>
      <w:pPr>
        <w:ind w:left="4978" w:hanging="233"/>
      </w:pPr>
      <w:rPr>
        <w:rFonts w:hint="default"/>
      </w:rPr>
    </w:lvl>
    <w:lvl w:ilvl="8" w:tplc="5712E336">
      <w:numFmt w:val="bullet"/>
      <w:lvlText w:val="•"/>
      <w:lvlJc w:val="left"/>
      <w:pPr>
        <w:ind w:left="5684" w:hanging="233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NTQ1tTQ1MDU1MTNQ0lEKTi0uzszPAykwrAUAeb2AZiwAAAA="/>
  </w:docVars>
  <w:rsids>
    <w:rsidRoot w:val="008717ED"/>
    <w:rsid w:val="00186CE4"/>
    <w:rsid w:val="00220B23"/>
    <w:rsid w:val="00643385"/>
    <w:rsid w:val="007A77AB"/>
    <w:rsid w:val="007E12BC"/>
    <w:rsid w:val="008717ED"/>
    <w:rsid w:val="00AC04C6"/>
    <w:rsid w:val="00B92DF7"/>
    <w:rsid w:val="00F20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DAE61"/>
  <w15:docId w15:val="{0D502948-C687-4F47-A3E8-668E6B6F3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ucida Sans" w:eastAsia="Lucida Sans" w:hAnsi="Lucida Sans" w:cs="Lucida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0"/>
    <w:qFormat/>
    <w:pPr>
      <w:spacing w:before="73"/>
      <w:ind w:left="858" w:right="38"/>
      <w:jc w:val="center"/>
    </w:pPr>
    <w:rPr>
      <w:rFonts w:ascii="Times New Roman" w:eastAsia="Times New Roman" w:hAnsi="Times New Roman" w:cs="Times New Roman"/>
      <w:b/>
      <w:bCs/>
      <w:sz w:val="31"/>
      <w:szCs w:val="3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84</Words>
  <Characters>446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 Vallely</dc:creator>
  <cp:lastModifiedBy>Marthy Watson</cp:lastModifiedBy>
  <cp:revision>2</cp:revision>
  <dcterms:created xsi:type="dcterms:W3CDTF">2022-02-06T21:47:00Z</dcterms:created>
  <dcterms:modified xsi:type="dcterms:W3CDTF">2022-02-06T21:47:00Z</dcterms:modified>
</cp:coreProperties>
</file>